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92D90" w14:textId="77777777" w:rsidR="00595BF5" w:rsidRDefault="00595BF5" w:rsidP="00320166">
      <w:pPr>
        <w:spacing w:after="0"/>
        <w:jc w:val="center"/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 xml:space="preserve">FM 022 - </w:t>
      </w:r>
      <w:r w:rsidR="00320166" w:rsidRPr="0058339E">
        <w:rPr>
          <w:rFonts w:ascii="Arial" w:hAnsi="Arial" w:cs="Arial"/>
          <w:b/>
          <w:sz w:val="24"/>
          <w:szCs w:val="24"/>
          <w:lang w:val="en-US"/>
        </w:rPr>
        <w:t xml:space="preserve">LIST OF ASSESSMENTS </w:t>
      </w:r>
    </w:p>
    <w:p w14:paraId="3DD5CC66" w14:textId="77777777" w:rsidR="00320166" w:rsidRPr="0058339E" w:rsidRDefault="0058339E" w:rsidP="00320166">
      <w:pPr>
        <w:spacing w:after="0"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58339E">
        <w:rPr>
          <w:rFonts w:ascii="Arial" w:hAnsi="Arial" w:cs="Arial"/>
          <w:b/>
          <w:sz w:val="24"/>
          <w:szCs w:val="24"/>
          <w:lang w:val="en-US"/>
        </w:rPr>
        <w:t xml:space="preserve">WITNESSED </w:t>
      </w:r>
      <w:r w:rsidR="00320166" w:rsidRPr="0058339E">
        <w:rPr>
          <w:rFonts w:ascii="Arial" w:hAnsi="Arial" w:cs="Arial"/>
          <w:b/>
          <w:sz w:val="24"/>
          <w:szCs w:val="24"/>
          <w:lang w:val="en-US"/>
        </w:rPr>
        <w:t>BY THE IAAC EVALUATION TEAM</w:t>
      </w:r>
    </w:p>
    <w:p w14:paraId="4E0F2BC9" w14:textId="77777777" w:rsidR="00320166" w:rsidRDefault="00320166" w:rsidP="00904E5D">
      <w:pPr>
        <w:spacing w:after="0"/>
        <w:rPr>
          <w:rFonts w:ascii="Arial" w:hAnsi="Arial" w:cs="Arial"/>
          <w:b/>
          <w:lang w:val="en-US"/>
        </w:rPr>
      </w:pPr>
    </w:p>
    <w:p w14:paraId="370FA9D8" w14:textId="480AFE85" w:rsidR="00B63FE7" w:rsidRDefault="00B3715B" w:rsidP="00904E5D">
      <w:pPr>
        <w:spacing w:after="0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 xml:space="preserve">Accreditation Body being </w:t>
      </w:r>
      <w:proofErr w:type="gramStart"/>
      <w:r w:rsidRPr="00BD48F4">
        <w:rPr>
          <w:rFonts w:ascii="Arial" w:hAnsi="Arial" w:cs="Arial"/>
          <w:b/>
          <w:lang w:val="en-US"/>
        </w:rPr>
        <w:t>evaluated</w:t>
      </w:r>
      <w:r w:rsidR="00B63FE7" w:rsidRPr="00BD48F4">
        <w:rPr>
          <w:rFonts w:ascii="Arial" w:hAnsi="Arial" w:cs="Arial"/>
          <w:b/>
          <w:lang w:val="en-US"/>
        </w:rPr>
        <w:t>:_</w:t>
      </w:r>
      <w:proofErr w:type="gramEnd"/>
      <w:r w:rsidR="00B63FE7" w:rsidRPr="00BD48F4">
        <w:rPr>
          <w:rFonts w:ascii="Arial" w:hAnsi="Arial" w:cs="Arial"/>
          <w:b/>
          <w:lang w:val="en-US"/>
        </w:rPr>
        <w:t>____________________________________</w:t>
      </w:r>
    </w:p>
    <w:p w14:paraId="6EF3858E" w14:textId="77777777" w:rsidR="00904E5D" w:rsidRPr="00BD48F4" w:rsidRDefault="00904E5D" w:rsidP="00904E5D">
      <w:pPr>
        <w:spacing w:after="0"/>
        <w:rPr>
          <w:rFonts w:ascii="Arial" w:hAnsi="Arial" w:cs="Arial"/>
          <w:b/>
          <w:lang w:val="en-US"/>
        </w:rPr>
      </w:pPr>
    </w:p>
    <w:p w14:paraId="0F577A5F" w14:textId="77777777" w:rsidR="007E1F23" w:rsidRDefault="00B3715B" w:rsidP="00904E5D">
      <w:pPr>
        <w:spacing w:after="0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 xml:space="preserve">Witnessed assessments during the initial evaluation / Follow Up visit / Re-evaluation performed </w:t>
      </w:r>
      <w:r w:rsidR="007E1F23">
        <w:rPr>
          <w:rFonts w:ascii="Arial" w:hAnsi="Arial" w:cs="Arial"/>
          <w:b/>
          <w:lang w:val="en-US"/>
        </w:rPr>
        <w:t>from _____/____/____ to _____/_____/____</w:t>
      </w:r>
    </w:p>
    <w:p w14:paraId="29FE43A3" w14:textId="77777777" w:rsidR="00904E5D" w:rsidRDefault="00904E5D" w:rsidP="00904E5D">
      <w:pPr>
        <w:spacing w:after="0"/>
        <w:rPr>
          <w:rFonts w:ascii="Arial" w:hAnsi="Arial" w:cs="Arial"/>
          <w:b/>
          <w:lang w:val="en-US"/>
        </w:rPr>
      </w:pPr>
    </w:p>
    <w:p w14:paraId="2A7978FA" w14:textId="77777777" w:rsidR="00461E12" w:rsidRDefault="00461E12" w:rsidP="00904E5D">
      <w:pPr>
        <w:spacing w:after="0"/>
        <w:rPr>
          <w:rFonts w:ascii="Arial" w:hAnsi="Arial" w:cs="Arial"/>
          <w:b/>
          <w:lang w:val="en-US"/>
        </w:rPr>
      </w:pPr>
    </w:p>
    <w:p w14:paraId="1A7595BD" w14:textId="136F28B6" w:rsidR="00B5458E" w:rsidRDefault="00B3715B" w:rsidP="00904E5D">
      <w:pPr>
        <w:spacing w:after="0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>For Testing</w:t>
      </w:r>
      <w:r w:rsidR="00B219B1">
        <w:rPr>
          <w:rFonts w:ascii="Arial" w:hAnsi="Arial" w:cs="Arial"/>
          <w:b/>
          <w:lang w:val="en-US"/>
        </w:rPr>
        <w:t xml:space="preserve"> Laboratories</w:t>
      </w:r>
      <w:r w:rsidR="00B5458E" w:rsidRPr="00BD48F4">
        <w:rPr>
          <w:rFonts w:ascii="Arial" w:hAnsi="Arial" w:cs="Arial"/>
          <w:b/>
          <w:lang w:val="en-US"/>
        </w:rPr>
        <w:t>:</w:t>
      </w:r>
    </w:p>
    <w:p w14:paraId="0C4D7ADD" w14:textId="77777777" w:rsidR="00461E12" w:rsidRPr="00BD48F4" w:rsidRDefault="00461E12" w:rsidP="00904E5D">
      <w:pPr>
        <w:spacing w:after="0"/>
        <w:rPr>
          <w:rFonts w:ascii="Arial" w:hAnsi="Arial" w:cs="Arial"/>
          <w:b/>
          <w:lang w:val="en-US"/>
        </w:rPr>
      </w:pPr>
    </w:p>
    <w:tbl>
      <w:tblPr>
        <w:tblW w:w="8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5"/>
        <w:gridCol w:w="1300"/>
        <w:gridCol w:w="1300"/>
        <w:gridCol w:w="1218"/>
        <w:gridCol w:w="1418"/>
        <w:gridCol w:w="1417"/>
      </w:tblGrid>
      <w:tr w:rsidR="00B3715B" w:rsidRPr="00BD48F4" w14:paraId="0A907C18" w14:textId="77777777" w:rsidTr="00904E5D">
        <w:tc>
          <w:tcPr>
            <w:tcW w:w="1535" w:type="dxa"/>
          </w:tcPr>
          <w:p w14:paraId="2BFE3F1D" w14:textId="77777777" w:rsidR="006A17F5" w:rsidRPr="00BD48F4" w:rsidRDefault="00B3715B" w:rsidP="00B3715B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Witnessed Testing 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Laborator</w:t>
            </w: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y</w:t>
            </w:r>
          </w:p>
        </w:tc>
        <w:tc>
          <w:tcPr>
            <w:tcW w:w="1300" w:type="dxa"/>
          </w:tcPr>
          <w:p w14:paraId="53C81200" w14:textId="77777777" w:rsidR="006A17F5" w:rsidRPr="00BD48F4" w:rsidRDefault="00B3715B" w:rsidP="00B3715B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Scope information </w:t>
            </w:r>
          </w:p>
        </w:tc>
        <w:tc>
          <w:tcPr>
            <w:tcW w:w="1300" w:type="dxa"/>
          </w:tcPr>
          <w:p w14:paraId="3D677B5E" w14:textId="77777777" w:rsidR="006A17F5" w:rsidRPr="00BD48F4" w:rsidRDefault="00B3715B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Lead Assessor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218" w:type="dxa"/>
          </w:tcPr>
          <w:p w14:paraId="45F4982B" w14:textId="77777777" w:rsidR="006A17F5" w:rsidRPr="00BD48F4" w:rsidRDefault="00B3715B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Assessor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8" w:type="dxa"/>
          </w:tcPr>
          <w:p w14:paraId="537E8D5A" w14:textId="77777777" w:rsidR="006A17F5" w:rsidRPr="00BD48F4" w:rsidRDefault="00B3715B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Technical Expert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7" w:type="dxa"/>
          </w:tcPr>
          <w:p w14:paraId="39018678" w14:textId="77777777" w:rsidR="006A17F5" w:rsidRPr="00BD48F4" w:rsidRDefault="00B3715B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by IAAC Peer evaluator</w:t>
            </w:r>
          </w:p>
        </w:tc>
      </w:tr>
      <w:tr w:rsidR="00B3715B" w:rsidRPr="00BD48F4" w14:paraId="12DA040D" w14:textId="77777777" w:rsidTr="00904E5D">
        <w:tc>
          <w:tcPr>
            <w:tcW w:w="1535" w:type="dxa"/>
          </w:tcPr>
          <w:p w14:paraId="63F557AB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00" w:type="dxa"/>
          </w:tcPr>
          <w:p w14:paraId="563128BD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00" w:type="dxa"/>
          </w:tcPr>
          <w:p w14:paraId="36F4D0E6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18" w:type="dxa"/>
          </w:tcPr>
          <w:p w14:paraId="68FED328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18" w:type="dxa"/>
          </w:tcPr>
          <w:p w14:paraId="12F789F0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17" w:type="dxa"/>
          </w:tcPr>
          <w:p w14:paraId="3D737EF3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14:paraId="23B239C5" w14:textId="77777777" w:rsidR="00FD56C0" w:rsidRDefault="00FD56C0" w:rsidP="00FD56C0">
      <w:pPr>
        <w:spacing w:after="0"/>
        <w:rPr>
          <w:rFonts w:ascii="Arial" w:hAnsi="Arial" w:cs="Arial"/>
          <w:b/>
          <w:lang w:val="en-US"/>
        </w:rPr>
      </w:pPr>
    </w:p>
    <w:p w14:paraId="62828780" w14:textId="615341A1" w:rsidR="00FD56C0" w:rsidRDefault="00FD56C0" w:rsidP="00FD56C0">
      <w:pPr>
        <w:spacing w:after="0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 xml:space="preserve">For </w:t>
      </w:r>
      <w:r>
        <w:rPr>
          <w:rFonts w:ascii="Arial" w:hAnsi="Arial" w:cs="Arial"/>
          <w:b/>
          <w:lang w:val="en-US"/>
        </w:rPr>
        <w:t>Medical Laboratories</w:t>
      </w:r>
      <w:r w:rsidRPr="00BD48F4">
        <w:rPr>
          <w:rFonts w:ascii="Arial" w:hAnsi="Arial" w:cs="Arial"/>
          <w:b/>
          <w:lang w:val="en-US"/>
        </w:rPr>
        <w:t>:</w:t>
      </w:r>
    </w:p>
    <w:p w14:paraId="4495136B" w14:textId="77777777" w:rsidR="00FD56C0" w:rsidRPr="00BD48F4" w:rsidRDefault="00FD56C0" w:rsidP="00FD56C0">
      <w:pPr>
        <w:spacing w:after="0"/>
        <w:rPr>
          <w:rFonts w:ascii="Arial" w:hAnsi="Arial" w:cs="Arial"/>
          <w:b/>
          <w:lang w:val="en-US"/>
        </w:rPr>
      </w:pPr>
    </w:p>
    <w:tbl>
      <w:tblPr>
        <w:tblW w:w="8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5"/>
        <w:gridCol w:w="1300"/>
        <w:gridCol w:w="1300"/>
        <w:gridCol w:w="1218"/>
        <w:gridCol w:w="1418"/>
        <w:gridCol w:w="1417"/>
      </w:tblGrid>
      <w:tr w:rsidR="00FD56C0" w:rsidRPr="00BD48F4" w14:paraId="7A94B8E1" w14:textId="77777777" w:rsidTr="00412532">
        <w:tc>
          <w:tcPr>
            <w:tcW w:w="1535" w:type="dxa"/>
          </w:tcPr>
          <w:p w14:paraId="2616B927" w14:textId="23C38C31" w:rsidR="00FD56C0" w:rsidRPr="00BD48F4" w:rsidRDefault="00FD56C0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Witnessed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edical</w:t>
            </w: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Laboratory</w:t>
            </w:r>
          </w:p>
        </w:tc>
        <w:tc>
          <w:tcPr>
            <w:tcW w:w="1300" w:type="dxa"/>
          </w:tcPr>
          <w:p w14:paraId="50C9D95F" w14:textId="77777777" w:rsidR="00FD56C0" w:rsidRPr="00BD48F4" w:rsidRDefault="00FD56C0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Scope information </w:t>
            </w:r>
          </w:p>
        </w:tc>
        <w:tc>
          <w:tcPr>
            <w:tcW w:w="1300" w:type="dxa"/>
          </w:tcPr>
          <w:p w14:paraId="6AA4E0EF" w14:textId="77777777" w:rsidR="00FD56C0" w:rsidRPr="00BD48F4" w:rsidRDefault="00FD56C0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Lead Assessor </w:t>
            </w:r>
          </w:p>
        </w:tc>
        <w:tc>
          <w:tcPr>
            <w:tcW w:w="1218" w:type="dxa"/>
          </w:tcPr>
          <w:p w14:paraId="52561F58" w14:textId="77777777" w:rsidR="00FD56C0" w:rsidRPr="00BD48F4" w:rsidRDefault="00FD56C0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Assessor </w:t>
            </w:r>
          </w:p>
        </w:tc>
        <w:tc>
          <w:tcPr>
            <w:tcW w:w="1418" w:type="dxa"/>
          </w:tcPr>
          <w:p w14:paraId="4CFD49BC" w14:textId="77777777" w:rsidR="00FD56C0" w:rsidRPr="00BD48F4" w:rsidRDefault="00FD56C0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Technical Expert </w:t>
            </w:r>
          </w:p>
        </w:tc>
        <w:tc>
          <w:tcPr>
            <w:tcW w:w="1417" w:type="dxa"/>
          </w:tcPr>
          <w:p w14:paraId="2C02982D" w14:textId="77777777" w:rsidR="00FD56C0" w:rsidRPr="00BD48F4" w:rsidRDefault="00FD56C0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by IAAC Peer evaluator</w:t>
            </w:r>
          </w:p>
        </w:tc>
      </w:tr>
      <w:tr w:rsidR="00FD56C0" w:rsidRPr="00BD48F4" w14:paraId="34BF412A" w14:textId="77777777" w:rsidTr="00412532">
        <w:tc>
          <w:tcPr>
            <w:tcW w:w="1535" w:type="dxa"/>
          </w:tcPr>
          <w:p w14:paraId="36859B55" w14:textId="77777777" w:rsidR="00FD56C0" w:rsidRPr="00BD48F4" w:rsidRDefault="00FD56C0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00" w:type="dxa"/>
          </w:tcPr>
          <w:p w14:paraId="3EA4CEA4" w14:textId="77777777" w:rsidR="00FD56C0" w:rsidRPr="00BD48F4" w:rsidRDefault="00FD56C0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00" w:type="dxa"/>
          </w:tcPr>
          <w:p w14:paraId="53983D59" w14:textId="77777777" w:rsidR="00FD56C0" w:rsidRPr="00BD48F4" w:rsidRDefault="00FD56C0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18" w:type="dxa"/>
          </w:tcPr>
          <w:p w14:paraId="12765C05" w14:textId="77777777" w:rsidR="00FD56C0" w:rsidRPr="00BD48F4" w:rsidRDefault="00FD56C0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18" w:type="dxa"/>
          </w:tcPr>
          <w:p w14:paraId="61B4F9BD" w14:textId="77777777" w:rsidR="00FD56C0" w:rsidRPr="00BD48F4" w:rsidRDefault="00FD56C0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17" w:type="dxa"/>
          </w:tcPr>
          <w:p w14:paraId="76DDC443" w14:textId="77777777" w:rsidR="00FD56C0" w:rsidRPr="00BD48F4" w:rsidRDefault="00FD56C0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14:paraId="50DA1D0C" w14:textId="77777777" w:rsidR="00B5458E" w:rsidRPr="00BD48F4" w:rsidRDefault="00B3715B" w:rsidP="00B63FE7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>For</w:t>
      </w:r>
      <w:r w:rsidR="00B5458E" w:rsidRPr="00BD48F4">
        <w:rPr>
          <w:rFonts w:ascii="Arial" w:hAnsi="Arial" w:cs="Arial"/>
          <w:b/>
          <w:lang w:val="en-US"/>
        </w:rPr>
        <w:t xml:space="preserve"> Calibra</w:t>
      </w:r>
      <w:r w:rsidRPr="00BD48F4">
        <w:rPr>
          <w:rFonts w:ascii="Arial" w:hAnsi="Arial" w:cs="Arial"/>
          <w:b/>
          <w:lang w:val="en-US"/>
        </w:rPr>
        <w:t>t</w:t>
      </w:r>
      <w:r w:rsidR="00B5458E" w:rsidRPr="00BD48F4">
        <w:rPr>
          <w:rFonts w:ascii="Arial" w:hAnsi="Arial" w:cs="Arial"/>
          <w:b/>
          <w:lang w:val="en-US"/>
        </w:rPr>
        <w:t>i</w:t>
      </w:r>
      <w:r w:rsidRPr="00BD48F4">
        <w:rPr>
          <w:rFonts w:ascii="Arial" w:hAnsi="Arial" w:cs="Arial"/>
          <w:b/>
          <w:lang w:val="en-US"/>
        </w:rPr>
        <w:t>o</w:t>
      </w:r>
      <w:r w:rsidR="00B5458E" w:rsidRPr="00BD48F4">
        <w:rPr>
          <w:rFonts w:ascii="Arial" w:hAnsi="Arial" w:cs="Arial"/>
          <w:b/>
          <w:lang w:val="en-US"/>
        </w:rPr>
        <w:t>n</w:t>
      </w:r>
      <w:r w:rsidR="00B219B1">
        <w:rPr>
          <w:rFonts w:ascii="Arial" w:hAnsi="Arial" w:cs="Arial"/>
          <w:b/>
          <w:lang w:val="en-US"/>
        </w:rPr>
        <w:t xml:space="preserve"> Laboratories</w:t>
      </w:r>
      <w:r w:rsidRPr="00BD48F4">
        <w:rPr>
          <w:rFonts w:ascii="Arial" w:hAnsi="Arial" w:cs="Arial"/>
          <w:b/>
          <w:lang w:val="en-US"/>
        </w:rPr>
        <w:t>:</w:t>
      </w:r>
    </w:p>
    <w:tbl>
      <w:tblPr>
        <w:tblW w:w="8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276"/>
        <w:gridCol w:w="1275"/>
        <w:gridCol w:w="1276"/>
        <w:gridCol w:w="1431"/>
        <w:gridCol w:w="1404"/>
      </w:tblGrid>
      <w:tr w:rsidR="006A17F5" w:rsidRPr="00BD48F4" w14:paraId="32BDBBAB" w14:textId="77777777" w:rsidTr="00904E5D">
        <w:tc>
          <w:tcPr>
            <w:tcW w:w="1526" w:type="dxa"/>
          </w:tcPr>
          <w:p w14:paraId="5A992349" w14:textId="77777777" w:rsidR="006A17F5" w:rsidRPr="00BD48F4" w:rsidRDefault="00B3715B" w:rsidP="00B3715B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Calibration Laboratory</w:t>
            </w:r>
          </w:p>
        </w:tc>
        <w:tc>
          <w:tcPr>
            <w:tcW w:w="1276" w:type="dxa"/>
          </w:tcPr>
          <w:p w14:paraId="3FEB7DC3" w14:textId="77777777" w:rsidR="006A17F5" w:rsidRPr="00BD48F4" w:rsidRDefault="00B3715B" w:rsidP="00B3715B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Scope information </w:t>
            </w:r>
          </w:p>
        </w:tc>
        <w:tc>
          <w:tcPr>
            <w:tcW w:w="1275" w:type="dxa"/>
          </w:tcPr>
          <w:p w14:paraId="48447E4D" w14:textId="77777777" w:rsidR="006A17F5" w:rsidRPr="00BD48F4" w:rsidRDefault="00B3715B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Lead Assessor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06AE2F5C" w14:textId="77777777" w:rsidR="006A17F5" w:rsidRPr="00BD48F4" w:rsidRDefault="00B3715B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Assessor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31" w:type="dxa"/>
          </w:tcPr>
          <w:p w14:paraId="635B98AA" w14:textId="77777777" w:rsidR="006A17F5" w:rsidRPr="00BD48F4" w:rsidRDefault="00B3715B" w:rsidP="00904E5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Technic</w:t>
            </w:r>
            <w:r w:rsidR="00904E5D">
              <w:rPr>
                <w:rFonts w:ascii="Arial" w:hAnsi="Arial" w:cs="Arial"/>
                <w:b/>
                <w:sz w:val="18"/>
                <w:szCs w:val="18"/>
                <w:lang w:val="en-US"/>
              </w:rPr>
              <w:t>a</w:t>
            </w: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l Expert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04" w:type="dxa"/>
          </w:tcPr>
          <w:p w14:paraId="4BFC8D18" w14:textId="77777777" w:rsidR="006A17F5" w:rsidRPr="00BD48F4" w:rsidRDefault="00B3715B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by IAAC Peer evaluator</w:t>
            </w:r>
          </w:p>
        </w:tc>
      </w:tr>
      <w:tr w:rsidR="006A17F5" w:rsidRPr="00BD48F4" w14:paraId="441A9B9B" w14:textId="77777777" w:rsidTr="00904E5D">
        <w:tc>
          <w:tcPr>
            <w:tcW w:w="1526" w:type="dxa"/>
          </w:tcPr>
          <w:p w14:paraId="33D562D1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1C3CC1A5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5" w:type="dxa"/>
          </w:tcPr>
          <w:p w14:paraId="61DDA8FC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0FA8C7C8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31" w:type="dxa"/>
          </w:tcPr>
          <w:p w14:paraId="5904FD46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04" w:type="dxa"/>
          </w:tcPr>
          <w:p w14:paraId="2F755A6C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14:paraId="3344408B" w14:textId="77777777" w:rsidR="00461E12" w:rsidRPr="00BD48F4" w:rsidRDefault="00461E12" w:rsidP="00461E12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 xml:space="preserve">For </w:t>
      </w:r>
      <w:r>
        <w:rPr>
          <w:rFonts w:ascii="Arial" w:hAnsi="Arial" w:cs="Arial"/>
          <w:b/>
          <w:lang w:val="en-US"/>
        </w:rPr>
        <w:t>Biobanking</w:t>
      </w:r>
      <w:r w:rsidRPr="00BD48F4">
        <w:rPr>
          <w:rFonts w:ascii="Arial" w:hAnsi="Arial" w:cs="Arial"/>
          <w:b/>
          <w:lang w:val="en-US"/>
        </w:rPr>
        <w:t>:</w:t>
      </w:r>
    </w:p>
    <w:tbl>
      <w:tblPr>
        <w:tblW w:w="8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276"/>
        <w:gridCol w:w="1275"/>
        <w:gridCol w:w="1276"/>
        <w:gridCol w:w="1431"/>
        <w:gridCol w:w="1404"/>
      </w:tblGrid>
      <w:tr w:rsidR="00461E12" w:rsidRPr="00BD48F4" w14:paraId="6D202CD2" w14:textId="77777777" w:rsidTr="00C76F6F">
        <w:tc>
          <w:tcPr>
            <w:tcW w:w="1526" w:type="dxa"/>
          </w:tcPr>
          <w:p w14:paraId="5C6CD921" w14:textId="77777777" w:rsidR="00461E12" w:rsidRPr="00BD48F4" w:rsidRDefault="00461E12" w:rsidP="00C76F6F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Witnessed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Biobanking</w:t>
            </w:r>
          </w:p>
        </w:tc>
        <w:tc>
          <w:tcPr>
            <w:tcW w:w="1276" w:type="dxa"/>
          </w:tcPr>
          <w:p w14:paraId="56D2AF83" w14:textId="77777777" w:rsidR="00461E12" w:rsidRPr="00BD48F4" w:rsidRDefault="00461E12" w:rsidP="00C76F6F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Scope information </w:t>
            </w:r>
          </w:p>
        </w:tc>
        <w:tc>
          <w:tcPr>
            <w:tcW w:w="1275" w:type="dxa"/>
          </w:tcPr>
          <w:p w14:paraId="6BA41D56" w14:textId="77777777" w:rsidR="00461E12" w:rsidRPr="00BD48F4" w:rsidRDefault="00461E12" w:rsidP="00C76F6F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Lead Assessor </w:t>
            </w:r>
          </w:p>
        </w:tc>
        <w:tc>
          <w:tcPr>
            <w:tcW w:w="1276" w:type="dxa"/>
          </w:tcPr>
          <w:p w14:paraId="120669E6" w14:textId="77777777" w:rsidR="00461E12" w:rsidRPr="00BD48F4" w:rsidRDefault="00461E12" w:rsidP="00C76F6F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Assessor </w:t>
            </w:r>
          </w:p>
        </w:tc>
        <w:tc>
          <w:tcPr>
            <w:tcW w:w="1431" w:type="dxa"/>
          </w:tcPr>
          <w:p w14:paraId="1B19678F" w14:textId="77777777" w:rsidR="00461E12" w:rsidRPr="00BD48F4" w:rsidRDefault="00461E12" w:rsidP="00C76F6F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Technic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a</w:t>
            </w: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l Expert </w:t>
            </w:r>
          </w:p>
        </w:tc>
        <w:tc>
          <w:tcPr>
            <w:tcW w:w="1404" w:type="dxa"/>
          </w:tcPr>
          <w:p w14:paraId="38A6ABF8" w14:textId="77777777" w:rsidR="00461E12" w:rsidRPr="00BD48F4" w:rsidRDefault="00461E12" w:rsidP="00C76F6F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by IAAC Peer evaluator</w:t>
            </w:r>
          </w:p>
        </w:tc>
      </w:tr>
      <w:tr w:rsidR="00461E12" w:rsidRPr="00BD48F4" w14:paraId="3BBC7BAD" w14:textId="77777777" w:rsidTr="00C76F6F">
        <w:tc>
          <w:tcPr>
            <w:tcW w:w="1526" w:type="dxa"/>
          </w:tcPr>
          <w:p w14:paraId="06646B6E" w14:textId="77777777" w:rsidR="00461E12" w:rsidRPr="00BD48F4" w:rsidRDefault="00461E12" w:rsidP="00C76F6F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557A073E" w14:textId="77777777" w:rsidR="00461E12" w:rsidRPr="00BD48F4" w:rsidRDefault="00461E12" w:rsidP="00C76F6F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5" w:type="dxa"/>
          </w:tcPr>
          <w:p w14:paraId="4574BCC6" w14:textId="77777777" w:rsidR="00461E12" w:rsidRPr="00BD48F4" w:rsidRDefault="00461E12" w:rsidP="00C76F6F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2A7ADD4F" w14:textId="77777777" w:rsidR="00461E12" w:rsidRPr="00BD48F4" w:rsidRDefault="00461E12" w:rsidP="00C76F6F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31" w:type="dxa"/>
          </w:tcPr>
          <w:p w14:paraId="4688F052" w14:textId="77777777" w:rsidR="00461E12" w:rsidRPr="00BD48F4" w:rsidRDefault="00461E12" w:rsidP="00C76F6F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04" w:type="dxa"/>
          </w:tcPr>
          <w:p w14:paraId="0E7864B7" w14:textId="77777777" w:rsidR="00461E12" w:rsidRPr="00BD48F4" w:rsidRDefault="00461E12" w:rsidP="00C76F6F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14:paraId="4BD04FE4" w14:textId="46D1FA44" w:rsidR="00CA1ED9" w:rsidRPr="00BD48F4" w:rsidRDefault="00CA1ED9" w:rsidP="00CA1ED9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 xml:space="preserve">For </w:t>
      </w:r>
      <w:r>
        <w:rPr>
          <w:rFonts w:ascii="Arial" w:hAnsi="Arial" w:cs="Arial"/>
          <w:b/>
          <w:lang w:val="en-US"/>
        </w:rPr>
        <w:t>Proficiency Testing Providers</w:t>
      </w:r>
      <w:r w:rsidRPr="00BD48F4">
        <w:rPr>
          <w:rFonts w:ascii="Arial" w:hAnsi="Arial" w:cs="Arial"/>
          <w:b/>
          <w:lang w:val="en-US"/>
        </w:rPr>
        <w:t>:</w:t>
      </w:r>
    </w:p>
    <w:tbl>
      <w:tblPr>
        <w:tblW w:w="8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276"/>
        <w:gridCol w:w="1275"/>
        <w:gridCol w:w="1276"/>
        <w:gridCol w:w="1431"/>
        <w:gridCol w:w="1404"/>
      </w:tblGrid>
      <w:tr w:rsidR="00CA1ED9" w:rsidRPr="00BD48F4" w14:paraId="0CB47D49" w14:textId="77777777" w:rsidTr="002A5EC8">
        <w:tc>
          <w:tcPr>
            <w:tcW w:w="1526" w:type="dxa"/>
          </w:tcPr>
          <w:p w14:paraId="1195BBB7" w14:textId="77777777" w:rsidR="00CA1ED9" w:rsidRDefault="00CA1ED9" w:rsidP="00CA1ED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Witnessed </w:t>
            </w:r>
          </w:p>
          <w:p w14:paraId="384F25CF" w14:textId="77777777" w:rsidR="00CA1ED9" w:rsidRPr="00BD48F4" w:rsidRDefault="00CA1ED9" w:rsidP="00CA1ED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PT Provider</w:t>
            </w:r>
          </w:p>
        </w:tc>
        <w:tc>
          <w:tcPr>
            <w:tcW w:w="1276" w:type="dxa"/>
          </w:tcPr>
          <w:p w14:paraId="4F6A573B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Scope information </w:t>
            </w:r>
          </w:p>
        </w:tc>
        <w:tc>
          <w:tcPr>
            <w:tcW w:w="1275" w:type="dxa"/>
          </w:tcPr>
          <w:p w14:paraId="3DA154E4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Lead Assessor </w:t>
            </w:r>
          </w:p>
        </w:tc>
        <w:tc>
          <w:tcPr>
            <w:tcW w:w="1276" w:type="dxa"/>
          </w:tcPr>
          <w:p w14:paraId="71427C3A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Assessor </w:t>
            </w:r>
          </w:p>
        </w:tc>
        <w:tc>
          <w:tcPr>
            <w:tcW w:w="1431" w:type="dxa"/>
          </w:tcPr>
          <w:p w14:paraId="1EA4AF43" w14:textId="77777777" w:rsidR="00CA1ED9" w:rsidRPr="00BD48F4" w:rsidRDefault="00CA1ED9" w:rsidP="00F828FC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Technic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a</w:t>
            </w: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l Expert </w:t>
            </w:r>
          </w:p>
        </w:tc>
        <w:tc>
          <w:tcPr>
            <w:tcW w:w="1404" w:type="dxa"/>
          </w:tcPr>
          <w:p w14:paraId="2EE47049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by IAAC Peer evaluator</w:t>
            </w:r>
          </w:p>
        </w:tc>
      </w:tr>
      <w:tr w:rsidR="00CA1ED9" w:rsidRPr="00BD48F4" w14:paraId="64682133" w14:textId="77777777" w:rsidTr="002A5EC8">
        <w:tc>
          <w:tcPr>
            <w:tcW w:w="1526" w:type="dxa"/>
          </w:tcPr>
          <w:p w14:paraId="0337080E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713CACD7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5" w:type="dxa"/>
          </w:tcPr>
          <w:p w14:paraId="3FBFB74F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38E81E34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31" w:type="dxa"/>
          </w:tcPr>
          <w:p w14:paraId="3BDB75D3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04" w:type="dxa"/>
          </w:tcPr>
          <w:p w14:paraId="6D43FDAF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14:paraId="09CEA0D6" w14:textId="77777777" w:rsidR="00CA1ED9" w:rsidRPr="00BD48F4" w:rsidRDefault="00CA1ED9" w:rsidP="00CA1ED9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 xml:space="preserve">For </w:t>
      </w:r>
      <w:r>
        <w:rPr>
          <w:rFonts w:ascii="Arial" w:hAnsi="Arial" w:cs="Arial"/>
          <w:b/>
          <w:lang w:val="en-US"/>
        </w:rPr>
        <w:t>Reference Material Producers</w:t>
      </w:r>
      <w:r w:rsidRPr="00BD48F4">
        <w:rPr>
          <w:rFonts w:ascii="Arial" w:hAnsi="Arial" w:cs="Arial"/>
          <w:b/>
          <w:lang w:val="en-US"/>
        </w:rPr>
        <w:t>:</w:t>
      </w:r>
    </w:p>
    <w:tbl>
      <w:tblPr>
        <w:tblW w:w="8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276"/>
        <w:gridCol w:w="1275"/>
        <w:gridCol w:w="1276"/>
        <w:gridCol w:w="1431"/>
        <w:gridCol w:w="1404"/>
      </w:tblGrid>
      <w:tr w:rsidR="00CA1ED9" w:rsidRPr="00BD48F4" w14:paraId="2C1C7D75" w14:textId="77777777" w:rsidTr="002A5EC8">
        <w:tc>
          <w:tcPr>
            <w:tcW w:w="1526" w:type="dxa"/>
          </w:tcPr>
          <w:p w14:paraId="56FCD628" w14:textId="77777777" w:rsidR="00CA1ED9" w:rsidRDefault="00CA1ED9" w:rsidP="00CA1ED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lastRenderedPageBreak/>
              <w:t xml:space="preserve">Witnessed </w:t>
            </w:r>
          </w:p>
          <w:p w14:paraId="3CB0A103" w14:textId="77777777" w:rsidR="00CA1ED9" w:rsidRPr="00BD48F4" w:rsidRDefault="00CA1ED9" w:rsidP="00CA1ED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RM Producers</w:t>
            </w:r>
          </w:p>
        </w:tc>
        <w:tc>
          <w:tcPr>
            <w:tcW w:w="1276" w:type="dxa"/>
          </w:tcPr>
          <w:p w14:paraId="5F1DB9D1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Scope information </w:t>
            </w:r>
          </w:p>
        </w:tc>
        <w:tc>
          <w:tcPr>
            <w:tcW w:w="1275" w:type="dxa"/>
          </w:tcPr>
          <w:p w14:paraId="126E7CF1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Lead Assessor </w:t>
            </w:r>
          </w:p>
        </w:tc>
        <w:tc>
          <w:tcPr>
            <w:tcW w:w="1276" w:type="dxa"/>
          </w:tcPr>
          <w:p w14:paraId="33BBE040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Assessor </w:t>
            </w:r>
          </w:p>
        </w:tc>
        <w:tc>
          <w:tcPr>
            <w:tcW w:w="1431" w:type="dxa"/>
          </w:tcPr>
          <w:p w14:paraId="4996C1A7" w14:textId="77777777" w:rsidR="00CA1ED9" w:rsidRPr="00BD48F4" w:rsidRDefault="00CA1ED9" w:rsidP="00F828FC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Technic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a</w:t>
            </w: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l Expert </w:t>
            </w:r>
          </w:p>
        </w:tc>
        <w:tc>
          <w:tcPr>
            <w:tcW w:w="1404" w:type="dxa"/>
          </w:tcPr>
          <w:p w14:paraId="37900BAB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by IAAC Peer evaluator</w:t>
            </w:r>
          </w:p>
        </w:tc>
      </w:tr>
      <w:tr w:rsidR="00CA1ED9" w:rsidRPr="00BD48F4" w14:paraId="288CF4DD" w14:textId="77777777" w:rsidTr="002A5EC8">
        <w:tc>
          <w:tcPr>
            <w:tcW w:w="1526" w:type="dxa"/>
          </w:tcPr>
          <w:p w14:paraId="5C05BF47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6387F576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5" w:type="dxa"/>
          </w:tcPr>
          <w:p w14:paraId="71E09491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4FB083AC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31" w:type="dxa"/>
          </w:tcPr>
          <w:p w14:paraId="41B84735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04" w:type="dxa"/>
          </w:tcPr>
          <w:p w14:paraId="5590A168" w14:textId="77777777" w:rsidR="00CA1ED9" w:rsidRPr="00BD48F4" w:rsidRDefault="00CA1ED9" w:rsidP="002A5EC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14:paraId="02AEF3CC" w14:textId="77777777" w:rsidR="00461E12" w:rsidRDefault="00461E12" w:rsidP="00F63639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</w:p>
    <w:p w14:paraId="756A845B" w14:textId="77777777" w:rsidR="00461E12" w:rsidRDefault="00461E12" w:rsidP="00F63639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</w:p>
    <w:p w14:paraId="3F0E38B0" w14:textId="1264977B" w:rsidR="00B5458E" w:rsidRPr="00BD48F4" w:rsidRDefault="00B3715B" w:rsidP="00F63639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>For</w:t>
      </w:r>
      <w:r w:rsidR="00B5458E" w:rsidRPr="00BD48F4">
        <w:rPr>
          <w:rFonts w:ascii="Arial" w:hAnsi="Arial" w:cs="Arial"/>
          <w:b/>
          <w:lang w:val="en-US"/>
        </w:rPr>
        <w:t xml:space="preserve"> </w:t>
      </w:r>
      <w:r w:rsidRPr="00BD48F4">
        <w:rPr>
          <w:rFonts w:ascii="Arial" w:hAnsi="Arial" w:cs="Arial"/>
          <w:b/>
          <w:lang w:val="en-US"/>
        </w:rPr>
        <w:t>Management Systems Certification</w:t>
      </w:r>
      <w:r w:rsidR="00B5458E" w:rsidRPr="00BD48F4">
        <w:rPr>
          <w:rFonts w:ascii="Arial" w:hAnsi="Arial" w:cs="Arial"/>
          <w:b/>
          <w:lang w:val="en-US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1327"/>
        <w:gridCol w:w="1273"/>
        <w:gridCol w:w="1274"/>
        <w:gridCol w:w="1482"/>
        <w:gridCol w:w="1346"/>
      </w:tblGrid>
      <w:tr w:rsidR="00FB5811" w:rsidRPr="00BD48F4" w14:paraId="18F3229C" w14:textId="77777777" w:rsidTr="000A65E8">
        <w:tc>
          <w:tcPr>
            <w:tcW w:w="1539" w:type="dxa"/>
          </w:tcPr>
          <w:p w14:paraId="1FA18903" w14:textId="77777777" w:rsidR="00FB5811" w:rsidRPr="00F828FC" w:rsidRDefault="00FB5811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F828FC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Certification Body</w:t>
            </w:r>
          </w:p>
        </w:tc>
        <w:tc>
          <w:tcPr>
            <w:tcW w:w="1273" w:type="dxa"/>
          </w:tcPr>
          <w:p w14:paraId="13120019" w14:textId="77777777" w:rsidR="00FB5811" w:rsidRPr="00F828FC" w:rsidRDefault="00FB5811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F828FC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Scope information </w:t>
            </w:r>
            <w:r w:rsidR="009A231F" w:rsidRPr="00F828FC">
              <w:rPr>
                <w:rFonts w:ascii="Arial" w:hAnsi="Arial" w:cs="Arial"/>
                <w:b/>
                <w:sz w:val="18"/>
                <w:szCs w:val="18"/>
                <w:lang w:val="en-US"/>
              </w:rPr>
              <w:t>(Type of management system)</w:t>
            </w:r>
          </w:p>
        </w:tc>
        <w:tc>
          <w:tcPr>
            <w:tcW w:w="1273" w:type="dxa"/>
          </w:tcPr>
          <w:p w14:paraId="349A87EA" w14:textId="77777777" w:rsidR="00FB5811" w:rsidRPr="00F828FC" w:rsidRDefault="00FB5811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F828FC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Lead Assessor </w:t>
            </w:r>
          </w:p>
        </w:tc>
        <w:tc>
          <w:tcPr>
            <w:tcW w:w="1274" w:type="dxa"/>
          </w:tcPr>
          <w:p w14:paraId="275CE4C4" w14:textId="77777777" w:rsidR="00FB5811" w:rsidRPr="00F828FC" w:rsidRDefault="00FB5811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F828FC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Assessor </w:t>
            </w:r>
          </w:p>
        </w:tc>
        <w:tc>
          <w:tcPr>
            <w:tcW w:w="1482" w:type="dxa"/>
          </w:tcPr>
          <w:p w14:paraId="31C0F4FE" w14:textId="77777777" w:rsidR="00FB5811" w:rsidRPr="00F828FC" w:rsidRDefault="00904E5D" w:rsidP="00B3715B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F828FC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Technical </w:t>
            </w:r>
            <w:r w:rsidR="00FB5811" w:rsidRPr="00F828FC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Expert </w:t>
            </w:r>
          </w:p>
        </w:tc>
        <w:tc>
          <w:tcPr>
            <w:tcW w:w="1346" w:type="dxa"/>
          </w:tcPr>
          <w:p w14:paraId="52837A2E" w14:textId="77777777" w:rsidR="00FB5811" w:rsidRPr="00BD48F4" w:rsidRDefault="00FB5811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F828FC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by IAAC Peer evaluator</w:t>
            </w:r>
          </w:p>
        </w:tc>
      </w:tr>
      <w:tr w:rsidR="00FB5811" w:rsidRPr="00BD48F4" w14:paraId="6D3DD670" w14:textId="77777777" w:rsidTr="000A65E8">
        <w:tc>
          <w:tcPr>
            <w:tcW w:w="1539" w:type="dxa"/>
          </w:tcPr>
          <w:p w14:paraId="428383BA" w14:textId="77777777" w:rsidR="00FB5811" w:rsidRPr="00BD48F4" w:rsidRDefault="00FB5811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3" w:type="dxa"/>
          </w:tcPr>
          <w:p w14:paraId="4A61543B" w14:textId="77777777" w:rsidR="00FB5811" w:rsidRPr="00BD48F4" w:rsidRDefault="00FB5811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3" w:type="dxa"/>
          </w:tcPr>
          <w:p w14:paraId="12E93739" w14:textId="77777777" w:rsidR="00FB5811" w:rsidRPr="00BD48F4" w:rsidRDefault="00FB5811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4" w:type="dxa"/>
          </w:tcPr>
          <w:p w14:paraId="17F84CBE" w14:textId="77777777" w:rsidR="00FB5811" w:rsidRPr="00BD48F4" w:rsidRDefault="00FB5811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82" w:type="dxa"/>
          </w:tcPr>
          <w:p w14:paraId="2BA4CFFE" w14:textId="77777777" w:rsidR="00FB5811" w:rsidRPr="00BD48F4" w:rsidRDefault="00FB5811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46" w:type="dxa"/>
          </w:tcPr>
          <w:p w14:paraId="6CCC1B3D" w14:textId="77777777" w:rsidR="00FB5811" w:rsidRPr="00BD48F4" w:rsidRDefault="00FB5811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14:paraId="78587A73" w14:textId="77777777" w:rsidR="00B5458E" w:rsidRPr="00BD48F4" w:rsidRDefault="00B3715B" w:rsidP="00B63FE7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>For</w:t>
      </w:r>
      <w:r w:rsidR="00B5458E" w:rsidRPr="00BD48F4">
        <w:rPr>
          <w:rFonts w:ascii="Arial" w:hAnsi="Arial" w:cs="Arial"/>
          <w:b/>
          <w:lang w:val="en-US"/>
        </w:rPr>
        <w:t xml:space="preserve"> Product</w:t>
      </w:r>
      <w:r w:rsidRPr="00BD48F4">
        <w:rPr>
          <w:rFonts w:ascii="Arial" w:hAnsi="Arial" w:cs="Arial"/>
          <w:b/>
          <w:lang w:val="en-US"/>
        </w:rPr>
        <w:t xml:space="preserve"> Certific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7"/>
        <w:gridCol w:w="1314"/>
        <w:gridCol w:w="1314"/>
        <w:gridCol w:w="1313"/>
        <w:gridCol w:w="1353"/>
        <w:gridCol w:w="1417"/>
      </w:tblGrid>
      <w:tr w:rsidR="006A17F5" w:rsidRPr="00BD48F4" w14:paraId="2237CB9A" w14:textId="77777777" w:rsidTr="00904E5D">
        <w:tc>
          <w:tcPr>
            <w:tcW w:w="1477" w:type="dxa"/>
          </w:tcPr>
          <w:p w14:paraId="755E800A" w14:textId="77777777" w:rsidR="006A17F5" w:rsidRPr="00BD48F4" w:rsidRDefault="00B3715B" w:rsidP="006A17F5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Certification Body</w:t>
            </w:r>
          </w:p>
        </w:tc>
        <w:tc>
          <w:tcPr>
            <w:tcW w:w="1314" w:type="dxa"/>
          </w:tcPr>
          <w:p w14:paraId="4562FFFC" w14:textId="77777777" w:rsidR="006A17F5" w:rsidRPr="00BD48F4" w:rsidRDefault="00B3715B" w:rsidP="006A17F5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Scope information</w:t>
            </w:r>
          </w:p>
        </w:tc>
        <w:tc>
          <w:tcPr>
            <w:tcW w:w="1314" w:type="dxa"/>
          </w:tcPr>
          <w:p w14:paraId="0203463C" w14:textId="77777777" w:rsidR="006A17F5" w:rsidRPr="00BD48F4" w:rsidRDefault="00B3715B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Lead Assessor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313" w:type="dxa"/>
          </w:tcPr>
          <w:p w14:paraId="01379A9F" w14:textId="77777777" w:rsidR="006A17F5" w:rsidRDefault="00B3715B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Assessor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</w:p>
          <w:p w14:paraId="52AA1D8C" w14:textId="2D0057DE" w:rsidR="00D95006" w:rsidRPr="00A22B6E" w:rsidRDefault="00D95006" w:rsidP="00A22B6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353" w:type="dxa"/>
          </w:tcPr>
          <w:p w14:paraId="633C7514" w14:textId="77777777" w:rsidR="006A17F5" w:rsidRPr="00BD48F4" w:rsidRDefault="00B3715B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Technical Expert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7" w:type="dxa"/>
          </w:tcPr>
          <w:p w14:paraId="21645C5B" w14:textId="77777777" w:rsidR="006A17F5" w:rsidRPr="00BD48F4" w:rsidRDefault="00B3715B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by IAAC Peer evaluator</w:t>
            </w:r>
          </w:p>
        </w:tc>
      </w:tr>
      <w:tr w:rsidR="006A17F5" w:rsidRPr="00BD48F4" w14:paraId="0D742558" w14:textId="77777777" w:rsidTr="00904E5D">
        <w:tc>
          <w:tcPr>
            <w:tcW w:w="1477" w:type="dxa"/>
          </w:tcPr>
          <w:p w14:paraId="518AA3CB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14" w:type="dxa"/>
          </w:tcPr>
          <w:p w14:paraId="4EBA7C36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14" w:type="dxa"/>
          </w:tcPr>
          <w:p w14:paraId="633BF8CF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13" w:type="dxa"/>
          </w:tcPr>
          <w:p w14:paraId="0EC50B33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53" w:type="dxa"/>
          </w:tcPr>
          <w:p w14:paraId="384B4984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17" w:type="dxa"/>
          </w:tcPr>
          <w:p w14:paraId="3B502A50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14:paraId="3BC9521F" w14:textId="77777777" w:rsidR="000969A7" w:rsidRDefault="000969A7" w:rsidP="000969A7">
      <w:pPr>
        <w:spacing w:before="100" w:beforeAutospacing="1" w:after="100" w:afterAutospacing="1"/>
        <w:rPr>
          <w:rFonts w:ascii="Arial" w:hAnsi="Arial"/>
          <w:b/>
          <w:lang w:val="en-US"/>
        </w:rPr>
      </w:pPr>
      <w:r w:rsidRPr="00FB5811">
        <w:rPr>
          <w:rFonts w:ascii="Arial" w:hAnsi="Arial" w:cs="Arial"/>
          <w:b/>
          <w:lang w:val="en-US"/>
        </w:rPr>
        <w:t>For C</w:t>
      </w:r>
      <w:r w:rsidRPr="00FB5811">
        <w:rPr>
          <w:rFonts w:ascii="Arial" w:hAnsi="Arial"/>
          <w:b/>
          <w:lang w:val="en-US"/>
        </w:rPr>
        <w:t>ertification of Persons</w:t>
      </w:r>
      <w:r w:rsidR="007E1F23">
        <w:rPr>
          <w:rFonts w:ascii="Arial" w:hAnsi="Arial"/>
          <w:b/>
          <w:lang w:val="en-US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7"/>
        <w:gridCol w:w="1314"/>
        <w:gridCol w:w="1314"/>
        <w:gridCol w:w="1313"/>
        <w:gridCol w:w="1353"/>
        <w:gridCol w:w="1417"/>
      </w:tblGrid>
      <w:tr w:rsidR="000969A7" w:rsidRPr="00BD48F4" w14:paraId="469D5824" w14:textId="77777777" w:rsidTr="00904E5D">
        <w:tc>
          <w:tcPr>
            <w:tcW w:w="1477" w:type="dxa"/>
          </w:tcPr>
          <w:p w14:paraId="35604F19" w14:textId="77777777" w:rsidR="000969A7" w:rsidRPr="00BD48F4" w:rsidRDefault="000969A7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Certification Body</w:t>
            </w:r>
          </w:p>
        </w:tc>
        <w:tc>
          <w:tcPr>
            <w:tcW w:w="1314" w:type="dxa"/>
          </w:tcPr>
          <w:p w14:paraId="4AC731C5" w14:textId="77777777" w:rsidR="000969A7" w:rsidRPr="00BD48F4" w:rsidRDefault="000969A7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Scope information</w:t>
            </w:r>
          </w:p>
        </w:tc>
        <w:tc>
          <w:tcPr>
            <w:tcW w:w="1314" w:type="dxa"/>
          </w:tcPr>
          <w:p w14:paraId="56CD3B8A" w14:textId="77777777" w:rsidR="000969A7" w:rsidRPr="00BD48F4" w:rsidRDefault="000969A7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Lead Assessor </w:t>
            </w:r>
          </w:p>
        </w:tc>
        <w:tc>
          <w:tcPr>
            <w:tcW w:w="1313" w:type="dxa"/>
          </w:tcPr>
          <w:p w14:paraId="1A720955" w14:textId="77777777" w:rsidR="000969A7" w:rsidRPr="00BD48F4" w:rsidRDefault="000969A7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Assessor </w:t>
            </w:r>
          </w:p>
        </w:tc>
        <w:tc>
          <w:tcPr>
            <w:tcW w:w="1353" w:type="dxa"/>
          </w:tcPr>
          <w:p w14:paraId="23DCC072" w14:textId="77777777" w:rsidR="000969A7" w:rsidRPr="00BD48F4" w:rsidRDefault="000969A7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Technical Expert </w:t>
            </w:r>
          </w:p>
        </w:tc>
        <w:tc>
          <w:tcPr>
            <w:tcW w:w="1417" w:type="dxa"/>
          </w:tcPr>
          <w:p w14:paraId="66CFA297" w14:textId="77777777" w:rsidR="000969A7" w:rsidRPr="00BD48F4" w:rsidRDefault="000969A7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by IAAC Peer evaluator</w:t>
            </w:r>
          </w:p>
        </w:tc>
      </w:tr>
      <w:tr w:rsidR="000969A7" w:rsidRPr="00BD48F4" w14:paraId="09CC2079" w14:textId="77777777" w:rsidTr="00904E5D">
        <w:tc>
          <w:tcPr>
            <w:tcW w:w="1477" w:type="dxa"/>
          </w:tcPr>
          <w:p w14:paraId="1D4B3C64" w14:textId="77777777" w:rsidR="000969A7" w:rsidRPr="00BD48F4" w:rsidRDefault="000969A7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14" w:type="dxa"/>
          </w:tcPr>
          <w:p w14:paraId="6A587D9A" w14:textId="77777777" w:rsidR="000969A7" w:rsidRPr="00BD48F4" w:rsidRDefault="000969A7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14" w:type="dxa"/>
          </w:tcPr>
          <w:p w14:paraId="5FD75C67" w14:textId="77777777" w:rsidR="000969A7" w:rsidRPr="00BD48F4" w:rsidRDefault="000969A7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13" w:type="dxa"/>
          </w:tcPr>
          <w:p w14:paraId="6400C4FD" w14:textId="77777777" w:rsidR="000969A7" w:rsidRPr="00BD48F4" w:rsidRDefault="000969A7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353" w:type="dxa"/>
          </w:tcPr>
          <w:p w14:paraId="0C921B7E" w14:textId="77777777" w:rsidR="000969A7" w:rsidRPr="00BD48F4" w:rsidRDefault="000969A7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17" w:type="dxa"/>
          </w:tcPr>
          <w:p w14:paraId="5C3574BB" w14:textId="77777777" w:rsidR="000969A7" w:rsidRPr="00BD48F4" w:rsidRDefault="000969A7" w:rsidP="000A65E8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14:paraId="77068311" w14:textId="77777777" w:rsidR="00394C6A" w:rsidRPr="00BD48F4" w:rsidRDefault="00B3715B" w:rsidP="00FB5811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>For</w:t>
      </w:r>
      <w:r w:rsidR="00394C6A" w:rsidRPr="00BD48F4">
        <w:rPr>
          <w:rFonts w:ascii="Arial" w:hAnsi="Arial" w:cs="Arial"/>
          <w:b/>
          <w:lang w:val="en-US"/>
        </w:rPr>
        <w:t xml:space="preserve"> </w:t>
      </w:r>
      <w:r w:rsidR="00242069" w:rsidRPr="00BD48F4">
        <w:rPr>
          <w:rFonts w:ascii="Arial" w:hAnsi="Arial" w:cs="Arial"/>
          <w:b/>
          <w:lang w:val="en-US"/>
        </w:rPr>
        <w:t>Inspection</w:t>
      </w:r>
      <w:r w:rsidR="00B219B1">
        <w:rPr>
          <w:rFonts w:ascii="Arial" w:hAnsi="Arial" w:cs="Arial"/>
          <w:b/>
          <w:lang w:val="en-US"/>
        </w:rPr>
        <w:t xml:space="preserve"> Bodies</w:t>
      </w:r>
      <w:r w:rsidR="00904E5D">
        <w:rPr>
          <w:rFonts w:ascii="Arial" w:hAnsi="Arial" w:cs="Arial"/>
          <w:b/>
          <w:lang w:val="en-US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1276"/>
        <w:gridCol w:w="1275"/>
        <w:gridCol w:w="1276"/>
        <w:gridCol w:w="1418"/>
        <w:gridCol w:w="1421"/>
      </w:tblGrid>
      <w:tr w:rsidR="006A17F5" w:rsidRPr="00BD48F4" w14:paraId="775A0083" w14:textId="77777777" w:rsidTr="000A59A1">
        <w:tc>
          <w:tcPr>
            <w:tcW w:w="1526" w:type="dxa"/>
          </w:tcPr>
          <w:p w14:paraId="4FDF1D75" w14:textId="77777777" w:rsidR="006A17F5" w:rsidRPr="00BD48F4" w:rsidRDefault="00B3715B" w:rsidP="00B3715B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Witnessed Inspection Body </w:t>
            </w:r>
          </w:p>
        </w:tc>
        <w:tc>
          <w:tcPr>
            <w:tcW w:w="1276" w:type="dxa"/>
          </w:tcPr>
          <w:p w14:paraId="3D79FC21" w14:textId="77777777" w:rsidR="006A17F5" w:rsidRPr="00BD48F4" w:rsidRDefault="00B3715B" w:rsidP="00FB5811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Scope information</w:t>
            </w:r>
          </w:p>
        </w:tc>
        <w:tc>
          <w:tcPr>
            <w:tcW w:w="1275" w:type="dxa"/>
          </w:tcPr>
          <w:p w14:paraId="0BCA43AD" w14:textId="77777777" w:rsidR="006A17F5" w:rsidRPr="00BD48F4" w:rsidRDefault="00B3715B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Lead Assessor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6992F479" w14:textId="77777777" w:rsidR="006A17F5" w:rsidRPr="00BD48F4" w:rsidRDefault="00B3715B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Assessor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8" w:type="dxa"/>
          </w:tcPr>
          <w:p w14:paraId="45B9C1BD" w14:textId="77777777" w:rsidR="006A17F5" w:rsidRPr="00BD48F4" w:rsidRDefault="00B3715B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Technical Expert</w:t>
            </w:r>
            <w:r w:rsidR="006A17F5"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21" w:type="dxa"/>
          </w:tcPr>
          <w:p w14:paraId="024A4C33" w14:textId="77777777" w:rsidR="006A17F5" w:rsidRPr="00BD48F4" w:rsidRDefault="00B3715B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by IAAC Peer evaluator</w:t>
            </w:r>
          </w:p>
        </w:tc>
      </w:tr>
      <w:tr w:rsidR="006A17F5" w:rsidRPr="00BD48F4" w14:paraId="6097EB12" w14:textId="77777777" w:rsidTr="000A59A1">
        <w:tc>
          <w:tcPr>
            <w:tcW w:w="1526" w:type="dxa"/>
          </w:tcPr>
          <w:p w14:paraId="52D2A670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76480966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5" w:type="dxa"/>
          </w:tcPr>
          <w:p w14:paraId="449D91C7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6BEE65B8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18" w:type="dxa"/>
          </w:tcPr>
          <w:p w14:paraId="33C1294C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21" w:type="dxa"/>
          </w:tcPr>
          <w:p w14:paraId="145A205A" w14:textId="77777777" w:rsidR="006A17F5" w:rsidRPr="00BD48F4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14:paraId="3F21EB3B" w14:textId="5E9DF465" w:rsidR="00DA0E65" w:rsidRPr="00BD48F4" w:rsidRDefault="00DA0E65" w:rsidP="00DA0E65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 xml:space="preserve">For </w:t>
      </w:r>
      <w:r>
        <w:rPr>
          <w:rFonts w:ascii="Arial" w:hAnsi="Arial" w:cs="Arial"/>
          <w:b/>
          <w:lang w:val="en-US"/>
        </w:rPr>
        <w:t>Green House Gases</w:t>
      </w:r>
      <w:r w:rsidR="003869B6">
        <w:rPr>
          <w:rFonts w:ascii="Arial" w:hAnsi="Arial" w:cs="Arial"/>
          <w:b/>
          <w:lang w:val="en-US"/>
        </w:rPr>
        <w:t xml:space="preserve"> </w:t>
      </w:r>
      <w:r w:rsidR="00F828FC">
        <w:rPr>
          <w:rFonts w:ascii="Arial" w:hAnsi="Arial" w:cs="Arial"/>
          <w:b/>
          <w:lang w:val="en-US"/>
        </w:rPr>
        <w:t>V</w:t>
      </w:r>
      <w:r w:rsidR="003869B6">
        <w:rPr>
          <w:rFonts w:ascii="Arial" w:hAnsi="Arial" w:cs="Arial"/>
          <w:b/>
          <w:lang w:val="en-US"/>
        </w:rPr>
        <w:t xml:space="preserve">alidation / </w:t>
      </w:r>
      <w:r w:rsidR="00F828FC">
        <w:rPr>
          <w:rFonts w:ascii="Arial" w:hAnsi="Arial" w:cs="Arial"/>
          <w:b/>
          <w:lang w:val="en-US"/>
        </w:rPr>
        <w:t>V</w:t>
      </w:r>
      <w:r w:rsidR="003869B6">
        <w:rPr>
          <w:rFonts w:ascii="Arial" w:hAnsi="Arial" w:cs="Arial"/>
          <w:b/>
          <w:lang w:val="en-US"/>
        </w:rPr>
        <w:t>erification</w:t>
      </w:r>
      <w:r>
        <w:rPr>
          <w:rFonts w:ascii="Arial" w:hAnsi="Arial" w:cs="Arial"/>
          <w:b/>
          <w:lang w:val="en-US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1276"/>
        <w:gridCol w:w="1275"/>
        <w:gridCol w:w="1276"/>
        <w:gridCol w:w="1418"/>
        <w:gridCol w:w="1421"/>
      </w:tblGrid>
      <w:tr w:rsidR="00DA0E65" w:rsidRPr="00BD48F4" w14:paraId="22BC1185" w14:textId="77777777" w:rsidTr="00301906">
        <w:tc>
          <w:tcPr>
            <w:tcW w:w="1526" w:type="dxa"/>
          </w:tcPr>
          <w:p w14:paraId="1349FA2C" w14:textId="47F2DFEF" w:rsidR="00DA0E65" w:rsidRPr="00BD48F4" w:rsidRDefault="00DA0E65" w:rsidP="00DA0E65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</w:t>
            </w:r>
            <w:r w:rsidR="00A22B6E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  <w:r w:rsidR="007A075F">
              <w:rPr>
                <w:rFonts w:ascii="Arial" w:hAnsi="Arial" w:cs="Arial"/>
                <w:b/>
                <w:sz w:val="18"/>
                <w:szCs w:val="18"/>
                <w:lang w:val="en-US"/>
              </w:rPr>
              <w:t>Validation and Verification</w:t>
            </w:r>
            <w:r w:rsidR="00A22B6E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Body </w:t>
            </w:r>
          </w:p>
        </w:tc>
        <w:tc>
          <w:tcPr>
            <w:tcW w:w="1276" w:type="dxa"/>
          </w:tcPr>
          <w:p w14:paraId="180F2541" w14:textId="77777777" w:rsidR="00DA0E65" w:rsidRPr="00BD48F4" w:rsidRDefault="00DA0E65" w:rsidP="00301906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Scope information</w:t>
            </w:r>
          </w:p>
        </w:tc>
        <w:tc>
          <w:tcPr>
            <w:tcW w:w="1275" w:type="dxa"/>
          </w:tcPr>
          <w:p w14:paraId="1814FC18" w14:textId="77777777" w:rsidR="00DA0E65" w:rsidRPr="00BD48F4" w:rsidRDefault="00DA0E65" w:rsidP="00301906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Lead Assessor </w:t>
            </w:r>
          </w:p>
        </w:tc>
        <w:tc>
          <w:tcPr>
            <w:tcW w:w="1276" w:type="dxa"/>
          </w:tcPr>
          <w:p w14:paraId="7817D126" w14:textId="77777777" w:rsidR="00DA0E65" w:rsidRPr="00BD48F4" w:rsidRDefault="00DA0E65" w:rsidP="00301906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Assessor </w:t>
            </w:r>
          </w:p>
        </w:tc>
        <w:tc>
          <w:tcPr>
            <w:tcW w:w="1418" w:type="dxa"/>
          </w:tcPr>
          <w:p w14:paraId="44BF93FE" w14:textId="77777777" w:rsidR="00DA0E65" w:rsidRPr="00BD48F4" w:rsidRDefault="00DA0E65" w:rsidP="00301906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Technical Expert </w:t>
            </w:r>
          </w:p>
        </w:tc>
        <w:tc>
          <w:tcPr>
            <w:tcW w:w="1421" w:type="dxa"/>
          </w:tcPr>
          <w:p w14:paraId="049D546A" w14:textId="77777777" w:rsidR="00DA0E65" w:rsidRPr="00BD48F4" w:rsidRDefault="00DA0E65" w:rsidP="00301906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by IAAC Peer evaluator</w:t>
            </w:r>
          </w:p>
        </w:tc>
      </w:tr>
      <w:tr w:rsidR="00DA0E65" w:rsidRPr="00BD48F4" w14:paraId="7777BEC4" w14:textId="77777777" w:rsidTr="00301906">
        <w:tc>
          <w:tcPr>
            <w:tcW w:w="1526" w:type="dxa"/>
          </w:tcPr>
          <w:p w14:paraId="23F8D8D6" w14:textId="77777777" w:rsidR="00DA0E65" w:rsidRPr="00BD48F4" w:rsidRDefault="00DA0E65" w:rsidP="00301906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1CA34217" w14:textId="77777777" w:rsidR="00DA0E65" w:rsidRPr="00BD48F4" w:rsidRDefault="00DA0E65" w:rsidP="00301906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5" w:type="dxa"/>
          </w:tcPr>
          <w:p w14:paraId="3E2B369C" w14:textId="77777777" w:rsidR="00DA0E65" w:rsidRPr="00BD48F4" w:rsidRDefault="00DA0E65" w:rsidP="00301906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1ADAD8BD" w14:textId="77777777" w:rsidR="00DA0E65" w:rsidRPr="00BD48F4" w:rsidRDefault="00DA0E65" w:rsidP="00301906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18" w:type="dxa"/>
          </w:tcPr>
          <w:p w14:paraId="58B98ADF" w14:textId="77777777" w:rsidR="00DA0E65" w:rsidRPr="00BD48F4" w:rsidRDefault="00DA0E65" w:rsidP="00301906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21" w:type="dxa"/>
          </w:tcPr>
          <w:p w14:paraId="61118066" w14:textId="77777777" w:rsidR="00DA0E65" w:rsidRPr="00BD48F4" w:rsidRDefault="00DA0E65" w:rsidP="00301906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14:paraId="47DE4CC1" w14:textId="77777777" w:rsidR="00577EBB" w:rsidRPr="00BD48F4" w:rsidRDefault="00577EBB" w:rsidP="00577EBB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 xml:space="preserve">For </w:t>
      </w:r>
      <w:r>
        <w:rPr>
          <w:rFonts w:ascii="Arial" w:hAnsi="Arial" w:cs="Arial"/>
          <w:b/>
          <w:lang w:val="en-US"/>
        </w:rPr>
        <w:t>Validation / Verific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1276"/>
        <w:gridCol w:w="1275"/>
        <w:gridCol w:w="1276"/>
        <w:gridCol w:w="1418"/>
        <w:gridCol w:w="1421"/>
      </w:tblGrid>
      <w:tr w:rsidR="00577EBB" w:rsidRPr="00BD48F4" w14:paraId="3ECA2BC0" w14:textId="77777777" w:rsidTr="009E7F19">
        <w:tc>
          <w:tcPr>
            <w:tcW w:w="1526" w:type="dxa"/>
          </w:tcPr>
          <w:p w14:paraId="36336327" w14:textId="63331B1E" w:rsidR="00577EBB" w:rsidRPr="00BD48F4" w:rsidRDefault="00577EBB" w:rsidP="009E7F1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lastRenderedPageBreak/>
              <w:t>Witnessed</w:t>
            </w: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Validation and Verification </w:t>
            </w: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Body </w:t>
            </w:r>
          </w:p>
        </w:tc>
        <w:tc>
          <w:tcPr>
            <w:tcW w:w="1276" w:type="dxa"/>
          </w:tcPr>
          <w:p w14:paraId="6C6F9D3E" w14:textId="77777777" w:rsidR="00577EBB" w:rsidRPr="00BD48F4" w:rsidRDefault="00577EBB" w:rsidP="009E7F1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Scope information</w:t>
            </w:r>
          </w:p>
        </w:tc>
        <w:tc>
          <w:tcPr>
            <w:tcW w:w="1275" w:type="dxa"/>
          </w:tcPr>
          <w:p w14:paraId="10F037B5" w14:textId="77777777" w:rsidR="00577EBB" w:rsidRPr="00BD48F4" w:rsidRDefault="00577EBB" w:rsidP="009E7F1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Lead Assessor </w:t>
            </w:r>
          </w:p>
        </w:tc>
        <w:tc>
          <w:tcPr>
            <w:tcW w:w="1276" w:type="dxa"/>
          </w:tcPr>
          <w:p w14:paraId="6A95C8AF" w14:textId="77777777" w:rsidR="00577EBB" w:rsidRPr="00BD48F4" w:rsidRDefault="00577EBB" w:rsidP="009E7F1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Assessor </w:t>
            </w:r>
          </w:p>
        </w:tc>
        <w:tc>
          <w:tcPr>
            <w:tcW w:w="1418" w:type="dxa"/>
          </w:tcPr>
          <w:p w14:paraId="0F40C8AE" w14:textId="77777777" w:rsidR="00577EBB" w:rsidRPr="00BD48F4" w:rsidRDefault="00577EBB" w:rsidP="009E7F1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Technical Expert </w:t>
            </w:r>
          </w:p>
        </w:tc>
        <w:tc>
          <w:tcPr>
            <w:tcW w:w="1421" w:type="dxa"/>
          </w:tcPr>
          <w:p w14:paraId="435F6C4A" w14:textId="77777777" w:rsidR="00577EBB" w:rsidRPr="00BD48F4" w:rsidRDefault="00577EBB" w:rsidP="009E7F1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D48F4">
              <w:rPr>
                <w:rFonts w:ascii="Arial" w:hAnsi="Arial" w:cs="Arial"/>
                <w:b/>
                <w:sz w:val="18"/>
                <w:szCs w:val="18"/>
                <w:lang w:val="en-US"/>
              </w:rPr>
              <w:t>Witnessed by IAAC Peer evaluator</w:t>
            </w:r>
          </w:p>
        </w:tc>
      </w:tr>
      <w:tr w:rsidR="00577EBB" w:rsidRPr="00BD48F4" w14:paraId="12072796" w14:textId="77777777" w:rsidTr="009E7F19">
        <w:tc>
          <w:tcPr>
            <w:tcW w:w="1526" w:type="dxa"/>
          </w:tcPr>
          <w:p w14:paraId="6CFD288F" w14:textId="77777777" w:rsidR="00577EBB" w:rsidRPr="00BD48F4" w:rsidRDefault="00577EBB" w:rsidP="009E7F19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4709DE8D" w14:textId="77777777" w:rsidR="00577EBB" w:rsidRPr="00BD48F4" w:rsidRDefault="00577EBB" w:rsidP="009E7F19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5" w:type="dxa"/>
          </w:tcPr>
          <w:p w14:paraId="60AB9093" w14:textId="77777777" w:rsidR="00577EBB" w:rsidRPr="00BD48F4" w:rsidRDefault="00577EBB" w:rsidP="009E7F19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276" w:type="dxa"/>
          </w:tcPr>
          <w:p w14:paraId="30D650F0" w14:textId="77777777" w:rsidR="00577EBB" w:rsidRPr="00BD48F4" w:rsidRDefault="00577EBB" w:rsidP="009E7F19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18" w:type="dxa"/>
          </w:tcPr>
          <w:p w14:paraId="28EBD27E" w14:textId="77777777" w:rsidR="00577EBB" w:rsidRPr="00BD48F4" w:rsidRDefault="00577EBB" w:rsidP="009E7F19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1421" w:type="dxa"/>
          </w:tcPr>
          <w:p w14:paraId="79F6F44D" w14:textId="77777777" w:rsidR="00577EBB" w:rsidRPr="00BD48F4" w:rsidRDefault="00577EBB" w:rsidP="009E7F19">
            <w:pPr>
              <w:spacing w:before="100" w:beforeAutospacing="1" w:after="100" w:afterAutospacing="1" w:line="240" w:lineRule="auto"/>
              <w:rPr>
                <w:rFonts w:ascii="Arial" w:hAnsi="Arial" w:cs="Arial"/>
                <w:lang w:val="en-US"/>
              </w:rPr>
            </w:pPr>
          </w:p>
        </w:tc>
      </w:tr>
    </w:tbl>
    <w:p w14:paraId="0277F685" w14:textId="77777777" w:rsidR="0020759C" w:rsidRDefault="0020759C" w:rsidP="00B63FE7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</w:p>
    <w:p w14:paraId="57750F08" w14:textId="77777777" w:rsidR="0020759C" w:rsidRDefault="0020759C" w:rsidP="00B63FE7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</w:p>
    <w:p w14:paraId="36F080B3" w14:textId="4F38F753" w:rsidR="002419A7" w:rsidRPr="00BD48F4" w:rsidRDefault="00B3715B" w:rsidP="00B63FE7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  <w:r w:rsidRPr="00BD48F4">
        <w:rPr>
          <w:rFonts w:ascii="Arial" w:hAnsi="Arial" w:cs="Arial"/>
          <w:b/>
          <w:lang w:val="en-US"/>
        </w:rPr>
        <w:t xml:space="preserve">Name of person providing this </w:t>
      </w:r>
      <w:proofErr w:type="gramStart"/>
      <w:r w:rsidRPr="00BD48F4">
        <w:rPr>
          <w:rFonts w:ascii="Arial" w:hAnsi="Arial" w:cs="Arial"/>
          <w:b/>
          <w:lang w:val="en-US"/>
        </w:rPr>
        <w:t>information</w:t>
      </w:r>
      <w:r w:rsidR="00B63FE7" w:rsidRPr="00BD48F4">
        <w:rPr>
          <w:rFonts w:ascii="Arial" w:hAnsi="Arial" w:cs="Arial"/>
          <w:b/>
          <w:lang w:val="en-US"/>
        </w:rPr>
        <w:t>:_</w:t>
      </w:r>
      <w:proofErr w:type="gramEnd"/>
      <w:r w:rsidR="00B63FE7" w:rsidRPr="00BD48F4">
        <w:rPr>
          <w:rFonts w:ascii="Arial" w:hAnsi="Arial" w:cs="Arial"/>
          <w:b/>
          <w:lang w:val="en-US"/>
        </w:rPr>
        <w:t>______________________</w:t>
      </w:r>
    </w:p>
    <w:p w14:paraId="43862287" w14:textId="77777777" w:rsidR="00B63FE7" w:rsidRPr="00BD48F4" w:rsidRDefault="00B3715B" w:rsidP="00B63FE7">
      <w:pPr>
        <w:spacing w:before="100" w:beforeAutospacing="1" w:after="100" w:afterAutospacing="1"/>
        <w:rPr>
          <w:rFonts w:ascii="Arial" w:hAnsi="Arial" w:cs="Arial"/>
          <w:b/>
          <w:lang w:val="en-US"/>
        </w:rPr>
      </w:pPr>
      <w:proofErr w:type="gramStart"/>
      <w:r w:rsidRPr="00BD48F4">
        <w:rPr>
          <w:rFonts w:ascii="Arial" w:hAnsi="Arial" w:cs="Arial"/>
          <w:b/>
          <w:lang w:val="en-US"/>
        </w:rPr>
        <w:t>Date</w:t>
      </w:r>
      <w:r w:rsidR="00B63FE7" w:rsidRPr="00BD48F4">
        <w:rPr>
          <w:rFonts w:ascii="Arial" w:hAnsi="Arial" w:cs="Arial"/>
          <w:b/>
          <w:lang w:val="en-US"/>
        </w:rPr>
        <w:t>:_</w:t>
      </w:r>
      <w:proofErr w:type="gramEnd"/>
      <w:r w:rsidR="00B63FE7" w:rsidRPr="00BD48F4">
        <w:rPr>
          <w:rFonts w:ascii="Arial" w:hAnsi="Arial" w:cs="Arial"/>
          <w:b/>
          <w:lang w:val="en-US"/>
        </w:rPr>
        <w:t>________________________________________________________________</w:t>
      </w:r>
    </w:p>
    <w:sectPr w:rsidR="00B63FE7" w:rsidRPr="00BD48F4" w:rsidSect="0006232C">
      <w:headerReference w:type="default" r:id="rId7"/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D64D8" w14:textId="77777777" w:rsidR="0003252B" w:rsidRDefault="0003252B" w:rsidP="00416CD7">
      <w:pPr>
        <w:spacing w:after="0" w:line="240" w:lineRule="auto"/>
      </w:pPr>
      <w:r>
        <w:separator/>
      </w:r>
    </w:p>
  </w:endnote>
  <w:endnote w:type="continuationSeparator" w:id="0">
    <w:p w14:paraId="124F4C48" w14:textId="77777777" w:rsidR="0003252B" w:rsidRDefault="0003252B" w:rsidP="00416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D3384" w14:textId="77777777" w:rsidR="00C059BE" w:rsidRDefault="00C059BE" w:rsidP="00C059BE">
    <w:pPr>
      <w:pStyle w:val="Footer"/>
      <w:tabs>
        <w:tab w:val="clear" w:pos="4419"/>
        <w:tab w:val="center" w:pos="4820"/>
      </w:tabs>
      <w:jc w:val="center"/>
      <w:rPr>
        <w:rStyle w:val="PageNumber"/>
        <w:rFonts w:ascii="Arial" w:hAnsi="Arial" w:cs="Arial"/>
        <w:bCs/>
        <w:sz w:val="18"/>
        <w:szCs w:val="18"/>
        <w:lang w:val="en-US"/>
      </w:rPr>
    </w:pPr>
    <w:r w:rsidRPr="00FB5811">
      <w:rPr>
        <w:rStyle w:val="PageNumber"/>
        <w:rFonts w:ascii="Arial" w:hAnsi="Arial" w:cs="Arial"/>
        <w:bCs/>
        <w:sz w:val="18"/>
        <w:szCs w:val="18"/>
        <w:lang w:val="en-US"/>
      </w:rPr>
      <w:t>List of witnessed assessments</w:t>
    </w:r>
  </w:p>
  <w:p w14:paraId="30CE2CFD" w14:textId="3538D3FA" w:rsidR="00B63FE7" w:rsidRPr="00FB5811" w:rsidRDefault="00B3715B" w:rsidP="00A0679A">
    <w:pPr>
      <w:pStyle w:val="Footer"/>
      <w:tabs>
        <w:tab w:val="clear" w:pos="4419"/>
        <w:tab w:val="center" w:pos="4820"/>
      </w:tabs>
      <w:rPr>
        <w:rFonts w:ascii="Arial" w:hAnsi="Arial" w:cs="Arial"/>
        <w:bCs/>
        <w:sz w:val="18"/>
        <w:szCs w:val="18"/>
        <w:lang w:val="en-US"/>
      </w:rPr>
    </w:pPr>
    <w:r w:rsidRPr="00FB5811">
      <w:rPr>
        <w:rStyle w:val="PageNumber"/>
        <w:rFonts w:ascii="Arial" w:hAnsi="Arial" w:cs="Arial"/>
        <w:bCs/>
        <w:sz w:val="18"/>
        <w:szCs w:val="18"/>
        <w:lang w:val="en-US"/>
      </w:rPr>
      <w:t>Prepare</w:t>
    </w:r>
    <w:r w:rsidR="00B63FE7" w:rsidRPr="00FB5811">
      <w:rPr>
        <w:rStyle w:val="PageNumber"/>
        <w:rFonts w:ascii="Arial" w:hAnsi="Arial" w:cs="Arial"/>
        <w:bCs/>
        <w:sz w:val="18"/>
        <w:szCs w:val="18"/>
        <w:lang w:val="en-US"/>
      </w:rPr>
      <w:t>d</w:t>
    </w:r>
    <w:r w:rsidRPr="00FB5811">
      <w:rPr>
        <w:rStyle w:val="PageNumber"/>
        <w:rFonts w:ascii="Arial" w:hAnsi="Arial" w:cs="Arial"/>
        <w:bCs/>
        <w:sz w:val="18"/>
        <w:szCs w:val="18"/>
        <w:lang w:val="en-US"/>
      </w:rPr>
      <w:t xml:space="preserve"> by</w:t>
    </w:r>
    <w:r w:rsidR="00C059BE">
      <w:rPr>
        <w:rStyle w:val="PageNumber"/>
        <w:rFonts w:ascii="Arial" w:hAnsi="Arial" w:cs="Arial"/>
        <w:bCs/>
        <w:sz w:val="18"/>
        <w:szCs w:val="18"/>
        <w:lang w:val="en-US"/>
      </w:rPr>
      <w:t>:</w:t>
    </w:r>
    <w:r w:rsidRPr="00FB5811">
      <w:rPr>
        <w:rStyle w:val="PageNumber"/>
        <w:rFonts w:ascii="Arial" w:hAnsi="Arial" w:cs="Arial"/>
        <w:bCs/>
        <w:sz w:val="18"/>
        <w:szCs w:val="18"/>
        <w:lang w:val="en-US"/>
      </w:rPr>
      <w:t xml:space="preserve"> MLA </w:t>
    </w:r>
    <w:proofErr w:type="gramStart"/>
    <w:r w:rsidRPr="00FB5811">
      <w:rPr>
        <w:rStyle w:val="PageNumber"/>
        <w:rFonts w:ascii="Arial" w:hAnsi="Arial" w:cs="Arial"/>
        <w:bCs/>
        <w:sz w:val="18"/>
        <w:szCs w:val="18"/>
        <w:lang w:val="en-US"/>
      </w:rPr>
      <w:t xml:space="preserve">Committee </w:t>
    </w:r>
    <w:r w:rsidR="00B63FE7" w:rsidRPr="00FB5811">
      <w:rPr>
        <w:rStyle w:val="PageNumber"/>
        <w:rFonts w:ascii="Arial" w:hAnsi="Arial" w:cs="Arial"/>
        <w:bCs/>
        <w:sz w:val="18"/>
        <w:szCs w:val="18"/>
        <w:lang w:val="en-US"/>
      </w:rPr>
      <w:t xml:space="preserve"> </w:t>
    </w:r>
    <w:r w:rsidR="00B63FE7" w:rsidRPr="00FB5811">
      <w:rPr>
        <w:rStyle w:val="PageNumber"/>
        <w:rFonts w:ascii="Arial" w:hAnsi="Arial" w:cs="Arial"/>
        <w:bCs/>
        <w:sz w:val="18"/>
        <w:szCs w:val="18"/>
        <w:lang w:val="en-US"/>
      </w:rPr>
      <w:tab/>
    </w:r>
    <w:proofErr w:type="gramEnd"/>
    <w:r w:rsidR="00C059BE">
      <w:rPr>
        <w:rStyle w:val="PageNumber"/>
        <w:rFonts w:ascii="Arial" w:hAnsi="Arial" w:cs="Arial"/>
        <w:bCs/>
        <w:sz w:val="18"/>
        <w:szCs w:val="18"/>
        <w:lang w:val="en-US"/>
      </w:rPr>
      <w:t xml:space="preserve">Approved </w:t>
    </w:r>
    <w:r w:rsidR="00C059BE" w:rsidRPr="00FB5811">
      <w:rPr>
        <w:rStyle w:val="PageNumber"/>
        <w:rFonts w:ascii="Arial" w:hAnsi="Arial" w:cs="Arial"/>
        <w:bCs/>
        <w:sz w:val="18"/>
        <w:szCs w:val="18"/>
        <w:lang w:val="en-US"/>
      </w:rPr>
      <w:t>by</w:t>
    </w:r>
    <w:r w:rsidR="00C059BE">
      <w:rPr>
        <w:rStyle w:val="PageNumber"/>
        <w:rFonts w:ascii="Arial" w:hAnsi="Arial" w:cs="Arial"/>
        <w:bCs/>
        <w:sz w:val="18"/>
        <w:szCs w:val="18"/>
        <w:lang w:val="en-US"/>
      </w:rPr>
      <w:t>:</w:t>
    </w:r>
    <w:r w:rsidR="00C059BE" w:rsidRPr="00FB5811">
      <w:rPr>
        <w:rStyle w:val="PageNumber"/>
        <w:rFonts w:ascii="Arial" w:hAnsi="Arial" w:cs="Arial"/>
        <w:bCs/>
        <w:sz w:val="18"/>
        <w:szCs w:val="18"/>
        <w:lang w:val="en-US"/>
      </w:rPr>
      <w:t xml:space="preserve"> </w:t>
    </w:r>
    <w:r w:rsidR="00C059BE">
      <w:rPr>
        <w:rStyle w:val="PageNumber"/>
        <w:rFonts w:ascii="Arial" w:hAnsi="Arial" w:cs="Arial"/>
        <w:bCs/>
        <w:sz w:val="18"/>
        <w:szCs w:val="18"/>
        <w:lang w:val="en-US"/>
      </w:rPr>
      <w:t xml:space="preserve">Executive </w:t>
    </w:r>
    <w:r w:rsidR="00C059BE" w:rsidRPr="00FB5811">
      <w:rPr>
        <w:rStyle w:val="PageNumber"/>
        <w:rFonts w:ascii="Arial" w:hAnsi="Arial" w:cs="Arial"/>
        <w:bCs/>
        <w:sz w:val="18"/>
        <w:szCs w:val="18"/>
        <w:lang w:val="en-US"/>
      </w:rPr>
      <w:t xml:space="preserve">Committee  </w:t>
    </w:r>
    <w:r w:rsidR="00B63FE7" w:rsidRPr="00FB5811">
      <w:rPr>
        <w:rStyle w:val="PageNumber"/>
        <w:rFonts w:ascii="Arial" w:hAnsi="Arial" w:cs="Arial"/>
        <w:bCs/>
        <w:sz w:val="18"/>
        <w:szCs w:val="18"/>
        <w:lang w:val="en-US"/>
      </w:rPr>
      <w:tab/>
    </w:r>
    <w:r w:rsidRPr="00FB5811">
      <w:rPr>
        <w:rFonts w:ascii="Arial" w:hAnsi="Arial" w:cs="Arial"/>
        <w:sz w:val="18"/>
        <w:szCs w:val="18"/>
        <w:lang w:val="en-US"/>
      </w:rPr>
      <w:t>Pa</w:t>
    </w:r>
    <w:r w:rsidR="00B63FE7" w:rsidRPr="00FB5811">
      <w:rPr>
        <w:rFonts w:ascii="Arial" w:hAnsi="Arial" w:cs="Arial"/>
        <w:sz w:val="18"/>
        <w:szCs w:val="18"/>
        <w:lang w:val="en-US"/>
      </w:rPr>
      <w:t>g</w:t>
    </w:r>
    <w:r w:rsidRPr="00FB5811">
      <w:rPr>
        <w:rFonts w:ascii="Arial" w:hAnsi="Arial" w:cs="Arial"/>
        <w:sz w:val="18"/>
        <w:szCs w:val="18"/>
        <w:lang w:val="en-US"/>
      </w:rPr>
      <w:t>es</w:t>
    </w:r>
    <w:r w:rsidR="00B63FE7" w:rsidRPr="00FB5811">
      <w:rPr>
        <w:rFonts w:ascii="Arial" w:hAnsi="Arial" w:cs="Arial"/>
        <w:sz w:val="18"/>
        <w:szCs w:val="18"/>
        <w:lang w:val="en-US"/>
      </w:rPr>
      <w:t xml:space="preserve"> </w:t>
    </w:r>
    <w:r w:rsidR="00B63FE7" w:rsidRPr="00C3178D">
      <w:rPr>
        <w:rFonts w:ascii="Arial" w:hAnsi="Arial" w:cs="Arial"/>
        <w:sz w:val="18"/>
        <w:szCs w:val="18"/>
      </w:rPr>
      <w:fldChar w:fldCharType="begin"/>
    </w:r>
    <w:r w:rsidR="00B63FE7" w:rsidRPr="00FB5811">
      <w:rPr>
        <w:rFonts w:ascii="Arial" w:hAnsi="Arial" w:cs="Arial"/>
        <w:sz w:val="18"/>
        <w:szCs w:val="18"/>
        <w:lang w:val="en-US"/>
      </w:rPr>
      <w:instrText xml:space="preserve"> PAGE </w:instrText>
    </w:r>
    <w:r w:rsidR="00B63FE7" w:rsidRPr="00C3178D">
      <w:rPr>
        <w:rFonts w:ascii="Arial" w:hAnsi="Arial" w:cs="Arial"/>
        <w:sz w:val="18"/>
        <w:szCs w:val="18"/>
      </w:rPr>
      <w:fldChar w:fldCharType="separate"/>
    </w:r>
    <w:r w:rsidR="00595BF5">
      <w:rPr>
        <w:rFonts w:ascii="Arial" w:hAnsi="Arial" w:cs="Arial"/>
        <w:noProof/>
        <w:sz w:val="18"/>
        <w:szCs w:val="18"/>
        <w:lang w:val="en-US"/>
      </w:rPr>
      <w:t>1</w:t>
    </w:r>
    <w:r w:rsidR="00B63FE7" w:rsidRPr="00C3178D">
      <w:rPr>
        <w:rFonts w:ascii="Arial" w:hAnsi="Arial" w:cs="Arial"/>
        <w:sz w:val="18"/>
        <w:szCs w:val="18"/>
      </w:rPr>
      <w:fldChar w:fldCharType="end"/>
    </w:r>
    <w:r w:rsidR="005C6908">
      <w:rPr>
        <w:rFonts w:ascii="Arial" w:hAnsi="Arial" w:cs="Arial"/>
        <w:sz w:val="18"/>
        <w:szCs w:val="18"/>
      </w:rPr>
      <w:t xml:space="preserve"> </w:t>
    </w:r>
    <w:r w:rsidRPr="00FB5811">
      <w:rPr>
        <w:rFonts w:ascii="Arial" w:hAnsi="Arial" w:cs="Arial"/>
        <w:sz w:val="18"/>
        <w:szCs w:val="18"/>
        <w:lang w:val="en-US"/>
      </w:rPr>
      <w:t>of</w:t>
    </w:r>
    <w:r w:rsidR="00B63FE7" w:rsidRPr="00FB5811">
      <w:rPr>
        <w:rFonts w:ascii="Arial" w:hAnsi="Arial" w:cs="Arial"/>
        <w:sz w:val="18"/>
        <w:szCs w:val="18"/>
        <w:lang w:val="en-US"/>
      </w:rPr>
      <w:t xml:space="preserve"> </w:t>
    </w:r>
    <w:r w:rsidR="00B63FE7" w:rsidRPr="00C3178D">
      <w:rPr>
        <w:rFonts w:ascii="Arial" w:hAnsi="Arial" w:cs="Arial"/>
        <w:sz w:val="18"/>
        <w:szCs w:val="18"/>
      </w:rPr>
      <w:fldChar w:fldCharType="begin"/>
    </w:r>
    <w:r w:rsidR="00B63FE7" w:rsidRPr="00FB5811">
      <w:rPr>
        <w:rFonts w:ascii="Arial" w:hAnsi="Arial" w:cs="Arial"/>
        <w:sz w:val="18"/>
        <w:szCs w:val="18"/>
        <w:lang w:val="en-US"/>
      </w:rPr>
      <w:instrText xml:space="preserve"> NUMPAGES </w:instrText>
    </w:r>
    <w:r w:rsidR="00B63FE7" w:rsidRPr="00C3178D">
      <w:rPr>
        <w:rFonts w:ascii="Arial" w:hAnsi="Arial" w:cs="Arial"/>
        <w:sz w:val="18"/>
        <w:szCs w:val="18"/>
      </w:rPr>
      <w:fldChar w:fldCharType="separate"/>
    </w:r>
    <w:r w:rsidR="00595BF5">
      <w:rPr>
        <w:rFonts w:ascii="Arial" w:hAnsi="Arial" w:cs="Arial"/>
        <w:noProof/>
        <w:sz w:val="18"/>
        <w:szCs w:val="18"/>
        <w:lang w:val="en-US"/>
      </w:rPr>
      <w:t>2</w:t>
    </w:r>
    <w:r w:rsidR="00B63FE7" w:rsidRPr="00C3178D">
      <w:rPr>
        <w:rFonts w:ascii="Arial" w:hAnsi="Arial" w:cs="Arial"/>
        <w:sz w:val="18"/>
        <w:szCs w:val="18"/>
      </w:rPr>
      <w:fldChar w:fldCharType="end"/>
    </w:r>
    <w:r w:rsidR="00B63FE7" w:rsidRPr="00FB5811">
      <w:rPr>
        <w:rFonts w:ascii="Arial" w:hAnsi="Arial" w:cs="Arial"/>
        <w:sz w:val="18"/>
        <w:szCs w:val="18"/>
        <w:lang w:val="en-US"/>
      </w:rPr>
      <w:t xml:space="preserve">             </w:t>
    </w:r>
  </w:p>
  <w:p w14:paraId="70A0BE2C" w14:textId="2D803493" w:rsidR="00B63FE7" w:rsidRPr="00FB5811" w:rsidRDefault="00595BF5" w:rsidP="00B63FE7">
    <w:pPr>
      <w:pStyle w:val="Footer"/>
      <w:tabs>
        <w:tab w:val="clear" w:pos="4419"/>
      </w:tabs>
      <w:rPr>
        <w:rStyle w:val="PageNumber"/>
        <w:rFonts w:ascii="Arial" w:hAnsi="Arial" w:cs="Arial"/>
        <w:bCs/>
        <w:sz w:val="18"/>
        <w:szCs w:val="18"/>
        <w:lang w:val="en-US"/>
      </w:rPr>
    </w:pPr>
    <w:r>
      <w:rPr>
        <w:rFonts w:ascii="Arial" w:hAnsi="Arial" w:cs="Arial"/>
        <w:sz w:val="18"/>
        <w:szCs w:val="18"/>
        <w:lang w:val="en-US"/>
      </w:rPr>
      <w:t>Issue No.</w:t>
    </w:r>
    <w:proofErr w:type="gramStart"/>
    <w:r w:rsidR="0020759C">
      <w:rPr>
        <w:rFonts w:ascii="Arial" w:hAnsi="Arial" w:cs="Arial"/>
        <w:sz w:val="18"/>
        <w:szCs w:val="18"/>
        <w:lang w:val="en-US"/>
      </w:rPr>
      <w:t>4</w:t>
    </w:r>
    <w:r w:rsidR="00C059BE">
      <w:rPr>
        <w:rFonts w:ascii="Arial" w:hAnsi="Arial" w:cs="Arial"/>
        <w:sz w:val="18"/>
        <w:szCs w:val="18"/>
        <w:lang w:val="en-US"/>
      </w:rPr>
      <w:t xml:space="preserve">  </w:t>
    </w:r>
    <w:r w:rsidR="00FD56C0">
      <w:rPr>
        <w:rFonts w:ascii="Arial" w:hAnsi="Arial" w:cs="Arial"/>
        <w:sz w:val="18"/>
        <w:szCs w:val="18"/>
        <w:lang w:val="en-US"/>
      </w:rPr>
      <w:t>Rev.</w:t>
    </w:r>
    <w:proofErr w:type="gramEnd"/>
    <w:r w:rsidR="00FD56C0">
      <w:rPr>
        <w:rFonts w:ascii="Arial" w:hAnsi="Arial" w:cs="Arial"/>
        <w:sz w:val="18"/>
        <w:szCs w:val="18"/>
        <w:lang w:val="en-US"/>
      </w:rPr>
      <w:t>01</w:t>
    </w:r>
    <w:r w:rsidR="00C059BE">
      <w:rPr>
        <w:rFonts w:ascii="Arial" w:hAnsi="Arial" w:cs="Arial"/>
        <w:sz w:val="18"/>
        <w:szCs w:val="18"/>
        <w:lang w:val="en-US"/>
      </w:rPr>
      <w:t xml:space="preserve">   </w:t>
    </w:r>
    <w:r w:rsidR="00B3715B" w:rsidRPr="00FB5811">
      <w:rPr>
        <w:rFonts w:ascii="Arial" w:hAnsi="Arial" w:cs="Arial"/>
        <w:sz w:val="18"/>
        <w:szCs w:val="18"/>
        <w:lang w:val="en-US"/>
      </w:rPr>
      <w:t>Date of Issue</w:t>
    </w:r>
    <w:r w:rsidR="00B63FE7" w:rsidRPr="00FB5811">
      <w:rPr>
        <w:rStyle w:val="PageNumber"/>
        <w:rFonts w:ascii="Arial" w:hAnsi="Arial" w:cs="Arial"/>
        <w:bCs/>
        <w:sz w:val="18"/>
        <w:szCs w:val="18"/>
        <w:lang w:val="en-US"/>
      </w:rPr>
      <w:t>:</w:t>
    </w:r>
    <w:r>
      <w:rPr>
        <w:rStyle w:val="PageNumber"/>
        <w:rFonts w:ascii="Arial" w:hAnsi="Arial" w:cs="Arial"/>
        <w:bCs/>
        <w:sz w:val="18"/>
        <w:szCs w:val="18"/>
        <w:lang w:val="en-US"/>
      </w:rPr>
      <w:t xml:space="preserve"> </w:t>
    </w:r>
    <w:r w:rsidR="0020759C">
      <w:rPr>
        <w:rStyle w:val="PageNumber"/>
        <w:rFonts w:ascii="Arial" w:hAnsi="Arial" w:cs="Arial"/>
        <w:bCs/>
        <w:sz w:val="18"/>
        <w:szCs w:val="18"/>
        <w:lang w:val="en-US"/>
      </w:rPr>
      <w:t>July 6</w:t>
    </w:r>
    <w:r w:rsidR="00D95006">
      <w:rPr>
        <w:rStyle w:val="PageNumber"/>
        <w:rFonts w:ascii="Arial" w:hAnsi="Arial" w:cs="Arial"/>
        <w:bCs/>
        <w:sz w:val="18"/>
        <w:szCs w:val="18"/>
        <w:lang w:val="en-US"/>
      </w:rPr>
      <w:t>, 202</w:t>
    </w:r>
    <w:r w:rsidR="0020759C">
      <w:rPr>
        <w:rStyle w:val="PageNumber"/>
        <w:rFonts w:ascii="Arial" w:hAnsi="Arial" w:cs="Arial"/>
        <w:bCs/>
        <w:sz w:val="18"/>
        <w:szCs w:val="18"/>
        <w:lang w:val="en-US"/>
      </w:rPr>
      <w:t>2</w:t>
    </w:r>
    <w:r w:rsidR="00A0679A">
      <w:rPr>
        <w:rStyle w:val="PageNumber"/>
        <w:rFonts w:ascii="Arial" w:hAnsi="Arial" w:cs="Arial"/>
        <w:bCs/>
        <w:sz w:val="18"/>
        <w:szCs w:val="18"/>
        <w:lang w:val="en-US"/>
      </w:rPr>
      <w:tab/>
    </w:r>
    <w:r w:rsidR="00B63FE7" w:rsidRPr="00FB5811">
      <w:rPr>
        <w:rStyle w:val="PageNumber"/>
        <w:rFonts w:ascii="Arial" w:hAnsi="Arial" w:cs="Arial"/>
        <w:bCs/>
        <w:sz w:val="18"/>
        <w:szCs w:val="18"/>
        <w:lang w:val="en-US"/>
      </w:rPr>
      <w:t>IAAC FM 02</w:t>
    </w:r>
    <w:r w:rsidR="00A0058B" w:rsidRPr="00FB5811">
      <w:rPr>
        <w:rStyle w:val="PageNumber"/>
        <w:rFonts w:ascii="Arial" w:hAnsi="Arial" w:cs="Arial"/>
        <w:bCs/>
        <w:sz w:val="18"/>
        <w:szCs w:val="18"/>
        <w:lang w:val="en-US"/>
      </w:rPr>
      <w:t>2</w:t>
    </w:r>
    <w:r w:rsidR="00B63FE7" w:rsidRPr="00FB5811">
      <w:rPr>
        <w:rStyle w:val="PageNumber"/>
        <w:rFonts w:ascii="Arial" w:hAnsi="Arial" w:cs="Arial"/>
        <w:bCs/>
        <w:sz w:val="18"/>
        <w:szCs w:val="18"/>
        <w:lang w:val="en-US"/>
      </w:rPr>
      <w:t>/</w:t>
    </w:r>
    <w:r w:rsidR="00D95006">
      <w:rPr>
        <w:rStyle w:val="PageNumber"/>
        <w:rFonts w:ascii="Arial" w:hAnsi="Arial" w:cs="Arial"/>
        <w:bCs/>
        <w:sz w:val="18"/>
        <w:szCs w:val="18"/>
        <w:lang w:val="en-US"/>
      </w:rPr>
      <w:t>2</w:t>
    </w:r>
    <w:r w:rsidR="0020759C">
      <w:rPr>
        <w:rStyle w:val="PageNumber"/>
        <w:rFonts w:ascii="Arial" w:hAnsi="Arial" w:cs="Arial"/>
        <w:bCs/>
        <w:sz w:val="18"/>
        <w:szCs w:val="18"/>
        <w:lang w:val="en-US"/>
      </w:rPr>
      <w:t>2</w:t>
    </w:r>
    <w:r w:rsidR="00B63FE7" w:rsidRPr="00FB5811">
      <w:rPr>
        <w:rStyle w:val="PageNumber"/>
        <w:rFonts w:ascii="Arial" w:hAnsi="Arial" w:cs="Arial"/>
        <w:bCs/>
        <w:sz w:val="18"/>
        <w:szCs w:val="18"/>
        <w:lang w:val="en-US"/>
      </w:rPr>
      <w:t xml:space="preserve">                </w:t>
    </w:r>
    <w:r w:rsidR="00B3715B" w:rsidRPr="00FB5811">
      <w:rPr>
        <w:rStyle w:val="PageNumber"/>
        <w:rFonts w:ascii="Arial" w:hAnsi="Arial" w:cs="Arial"/>
        <w:bCs/>
        <w:sz w:val="18"/>
        <w:szCs w:val="18"/>
        <w:lang w:val="en-US"/>
      </w:rPr>
      <w:t>Implementation Date</w:t>
    </w:r>
    <w:r w:rsidR="00B63FE7" w:rsidRPr="00FB5811">
      <w:rPr>
        <w:rStyle w:val="PageNumber"/>
        <w:rFonts w:ascii="Arial" w:hAnsi="Arial" w:cs="Arial"/>
        <w:bCs/>
        <w:sz w:val="18"/>
        <w:szCs w:val="18"/>
        <w:lang w:val="en-US"/>
      </w:rPr>
      <w:t>: I</w:t>
    </w:r>
    <w:r w:rsidR="00B3715B" w:rsidRPr="00FB5811">
      <w:rPr>
        <w:rStyle w:val="PageNumber"/>
        <w:rFonts w:ascii="Arial" w:hAnsi="Arial" w:cs="Arial"/>
        <w:bCs/>
        <w:sz w:val="18"/>
        <w:szCs w:val="18"/>
        <w:lang w:val="en-US"/>
      </w:rPr>
      <w:t>m</w:t>
    </w:r>
    <w:r w:rsidR="00B63FE7" w:rsidRPr="00FB5811">
      <w:rPr>
        <w:rStyle w:val="PageNumber"/>
        <w:rFonts w:ascii="Arial" w:hAnsi="Arial" w:cs="Arial"/>
        <w:bCs/>
        <w:sz w:val="18"/>
        <w:szCs w:val="18"/>
        <w:lang w:val="en-US"/>
      </w:rPr>
      <w:t>mediat</w:t>
    </w:r>
    <w:r w:rsidR="00B3715B" w:rsidRPr="00FB5811">
      <w:rPr>
        <w:rStyle w:val="PageNumber"/>
        <w:rFonts w:ascii="Arial" w:hAnsi="Arial" w:cs="Arial"/>
        <w:bCs/>
        <w:sz w:val="18"/>
        <w:szCs w:val="18"/>
        <w:lang w:val="en-US"/>
      </w:rPr>
      <w:t>e</w:t>
    </w:r>
    <w:r w:rsidR="00B63FE7" w:rsidRPr="00FB5811">
      <w:rPr>
        <w:rStyle w:val="PageNumber"/>
        <w:rFonts w:ascii="Arial" w:hAnsi="Arial" w:cs="Arial"/>
        <w:bCs/>
        <w:sz w:val="18"/>
        <w:szCs w:val="18"/>
        <w:lang w:val="en-US"/>
      </w:rPr>
      <w:tab/>
    </w:r>
    <w:r w:rsidR="00B63FE7" w:rsidRPr="00FB5811">
      <w:rPr>
        <w:rStyle w:val="PageNumber"/>
        <w:rFonts w:ascii="Arial" w:hAnsi="Arial" w:cs="Arial"/>
        <w:bCs/>
        <w:sz w:val="18"/>
        <w:szCs w:val="18"/>
        <w:lang w:val="en-US"/>
      </w:rPr>
      <w:tab/>
    </w:r>
  </w:p>
  <w:p w14:paraId="61AC9D23" w14:textId="77777777" w:rsidR="00FF6B9B" w:rsidRPr="00242069" w:rsidRDefault="00242069" w:rsidP="00242069">
    <w:pPr>
      <w:pStyle w:val="Footer"/>
      <w:tabs>
        <w:tab w:val="left" w:pos="2775"/>
        <w:tab w:val="center" w:pos="6840"/>
        <w:tab w:val="center" w:pos="6949"/>
        <w:tab w:val="right" w:pos="12420"/>
      </w:tabs>
      <w:jc w:val="center"/>
      <w:rPr>
        <w:rFonts w:ascii="Arial" w:hAnsi="Arial" w:cs="Arial"/>
        <w:bCs/>
        <w:sz w:val="18"/>
        <w:szCs w:val="18"/>
        <w:lang w:val="en-US"/>
      </w:rPr>
    </w:pPr>
    <w:r w:rsidRPr="006472DA">
      <w:rPr>
        <w:rStyle w:val="PageNumber"/>
        <w:rFonts w:ascii="Arial" w:hAnsi="Arial" w:cs="Arial"/>
        <w:sz w:val="18"/>
        <w:szCs w:val="18"/>
        <w:lang w:val="en-US"/>
      </w:rPr>
      <w:t xml:space="preserve">COPYRIGHT: </w:t>
    </w:r>
    <w:r w:rsidRPr="006472DA">
      <w:rPr>
        <w:rStyle w:val="PageNumber"/>
        <w:rFonts w:ascii="Arial" w:hAnsi="Arial" w:cs="Arial"/>
        <w:bCs/>
        <w:sz w:val="18"/>
        <w:szCs w:val="18"/>
        <w:lang w:val="en-US"/>
      </w:rPr>
      <w:t xml:space="preserve">IAAC holds the copyright of this </w:t>
    </w:r>
    <w:proofErr w:type="gramStart"/>
    <w:r w:rsidRPr="006472DA">
      <w:rPr>
        <w:rStyle w:val="PageNumber"/>
        <w:rFonts w:ascii="Arial" w:hAnsi="Arial" w:cs="Arial"/>
        <w:bCs/>
        <w:sz w:val="18"/>
        <w:szCs w:val="18"/>
        <w:lang w:val="en-US"/>
      </w:rPr>
      <w:t>document</w:t>
    </w:r>
    <w:proofErr w:type="gramEnd"/>
    <w:r w:rsidRPr="006472DA">
      <w:rPr>
        <w:rStyle w:val="PageNumber"/>
        <w:rFonts w:ascii="Arial" w:hAnsi="Arial" w:cs="Arial"/>
        <w:bCs/>
        <w:sz w:val="18"/>
        <w:szCs w:val="18"/>
        <w:lang w:val="en-US"/>
      </w:rPr>
      <w:t xml:space="preserve"> and it may not be copied for resa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20AC0" w14:textId="77777777" w:rsidR="0003252B" w:rsidRDefault="0003252B" w:rsidP="00416CD7">
      <w:pPr>
        <w:spacing w:after="0" w:line="240" w:lineRule="auto"/>
      </w:pPr>
      <w:r>
        <w:separator/>
      </w:r>
    </w:p>
  </w:footnote>
  <w:footnote w:type="continuationSeparator" w:id="0">
    <w:p w14:paraId="4F961E03" w14:textId="77777777" w:rsidR="0003252B" w:rsidRDefault="0003252B" w:rsidP="00416C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3D377" w14:textId="446ECC26" w:rsidR="00416CD7" w:rsidRPr="00DB1DFE" w:rsidRDefault="00416CD7" w:rsidP="00416CD7">
    <w:pPr>
      <w:pStyle w:val="Header"/>
      <w:jc w:val="center"/>
      <w:rPr>
        <w:sz w:val="28"/>
        <w:szCs w:val="28"/>
        <w:lang w:val="en-US"/>
      </w:rPr>
    </w:pPr>
    <w:r w:rsidRPr="00C059BE">
      <w:rPr>
        <w:rFonts w:ascii="Trebuchet MS" w:hAnsi="Trebuchet MS"/>
        <w:b/>
        <w:bCs/>
        <w:sz w:val="28"/>
        <w:szCs w:val="28"/>
        <w:lang w:val="en-US"/>
      </w:rPr>
      <w:t>Inter</w:t>
    </w:r>
    <w:r w:rsidR="007809B0">
      <w:rPr>
        <w:rFonts w:ascii="Trebuchet MS" w:hAnsi="Trebuchet MS"/>
        <w:b/>
        <w:bCs/>
        <w:sz w:val="28"/>
        <w:szCs w:val="28"/>
        <w:lang w:val="en-US"/>
      </w:rPr>
      <w:t>-</w:t>
    </w:r>
    <w:r w:rsidRPr="00C059BE">
      <w:rPr>
        <w:rFonts w:ascii="Trebuchet MS" w:hAnsi="Trebuchet MS"/>
        <w:b/>
        <w:bCs/>
        <w:sz w:val="28"/>
        <w:szCs w:val="28"/>
        <w:lang w:val="en-US"/>
      </w:rPr>
      <w:t>American Accreditation Cooperation</w:t>
    </w:r>
  </w:p>
  <w:p w14:paraId="1F64710C" w14:textId="77777777" w:rsidR="00416CD7" w:rsidRDefault="00416CD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Dc3tjQ1tjA3N7FQ0lEKTi0uzszPAykwrAUA+SyNtywAAAA="/>
  </w:docVars>
  <w:rsids>
    <w:rsidRoot w:val="00416CD7"/>
    <w:rsid w:val="00010CB0"/>
    <w:rsid w:val="0003252B"/>
    <w:rsid w:val="0006232C"/>
    <w:rsid w:val="00070714"/>
    <w:rsid w:val="000969A7"/>
    <w:rsid w:val="000A59A1"/>
    <w:rsid w:val="000A65E8"/>
    <w:rsid w:val="000D2934"/>
    <w:rsid w:val="000F6199"/>
    <w:rsid w:val="00117B25"/>
    <w:rsid w:val="001311F2"/>
    <w:rsid w:val="0019755E"/>
    <w:rsid w:val="001B0BF2"/>
    <w:rsid w:val="001B7F55"/>
    <w:rsid w:val="001F0102"/>
    <w:rsid w:val="0020759C"/>
    <w:rsid w:val="00207D31"/>
    <w:rsid w:val="002419A7"/>
    <w:rsid w:val="00242069"/>
    <w:rsid w:val="00264977"/>
    <w:rsid w:val="002A5EC8"/>
    <w:rsid w:val="002D4739"/>
    <w:rsid w:val="00301906"/>
    <w:rsid w:val="00320166"/>
    <w:rsid w:val="003401C2"/>
    <w:rsid w:val="003869B6"/>
    <w:rsid w:val="00394C6A"/>
    <w:rsid w:val="00416CD7"/>
    <w:rsid w:val="00426E3E"/>
    <w:rsid w:val="00446E0F"/>
    <w:rsid w:val="004505B7"/>
    <w:rsid w:val="00454A8B"/>
    <w:rsid w:val="00461E12"/>
    <w:rsid w:val="00554E4F"/>
    <w:rsid w:val="00577EBB"/>
    <w:rsid w:val="0058339E"/>
    <w:rsid w:val="00595BF5"/>
    <w:rsid w:val="005B01FB"/>
    <w:rsid w:val="005B68B2"/>
    <w:rsid w:val="005C6908"/>
    <w:rsid w:val="005D57E0"/>
    <w:rsid w:val="00660CE4"/>
    <w:rsid w:val="0066506A"/>
    <w:rsid w:val="006A17F5"/>
    <w:rsid w:val="006C401E"/>
    <w:rsid w:val="006E79FB"/>
    <w:rsid w:val="0071240E"/>
    <w:rsid w:val="0072470F"/>
    <w:rsid w:val="007809B0"/>
    <w:rsid w:val="007A075F"/>
    <w:rsid w:val="007E1F23"/>
    <w:rsid w:val="00840190"/>
    <w:rsid w:val="0084235B"/>
    <w:rsid w:val="00864883"/>
    <w:rsid w:val="008928F9"/>
    <w:rsid w:val="00896A34"/>
    <w:rsid w:val="008A2EBA"/>
    <w:rsid w:val="008C2CC2"/>
    <w:rsid w:val="008C7315"/>
    <w:rsid w:val="00904E5D"/>
    <w:rsid w:val="00960A03"/>
    <w:rsid w:val="009A231F"/>
    <w:rsid w:val="009C7612"/>
    <w:rsid w:val="009E7F19"/>
    <w:rsid w:val="00A0058B"/>
    <w:rsid w:val="00A0679A"/>
    <w:rsid w:val="00A22602"/>
    <w:rsid w:val="00A22B6E"/>
    <w:rsid w:val="00A42226"/>
    <w:rsid w:val="00A53E66"/>
    <w:rsid w:val="00A77EEB"/>
    <w:rsid w:val="00A86C63"/>
    <w:rsid w:val="00A870E6"/>
    <w:rsid w:val="00AC3F81"/>
    <w:rsid w:val="00AD426C"/>
    <w:rsid w:val="00AD7FCE"/>
    <w:rsid w:val="00B219B1"/>
    <w:rsid w:val="00B3217E"/>
    <w:rsid w:val="00B3715B"/>
    <w:rsid w:val="00B46635"/>
    <w:rsid w:val="00B5458E"/>
    <w:rsid w:val="00B63FE7"/>
    <w:rsid w:val="00B92F1F"/>
    <w:rsid w:val="00BB4694"/>
    <w:rsid w:val="00BD48F4"/>
    <w:rsid w:val="00C059BE"/>
    <w:rsid w:val="00CA1ED9"/>
    <w:rsid w:val="00CC4244"/>
    <w:rsid w:val="00CC56A1"/>
    <w:rsid w:val="00CD0C9A"/>
    <w:rsid w:val="00CD2890"/>
    <w:rsid w:val="00D27AC5"/>
    <w:rsid w:val="00D854AF"/>
    <w:rsid w:val="00D95006"/>
    <w:rsid w:val="00D976C7"/>
    <w:rsid w:val="00DA0E65"/>
    <w:rsid w:val="00DB1DFE"/>
    <w:rsid w:val="00DF7388"/>
    <w:rsid w:val="00E05C8B"/>
    <w:rsid w:val="00E13952"/>
    <w:rsid w:val="00E407DE"/>
    <w:rsid w:val="00EA5F10"/>
    <w:rsid w:val="00EC29C6"/>
    <w:rsid w:val="00ED085A"/>
    <w:rsid w:val="00F30ED0"/>
    <w:rsid w:val="00F33F9A"/>
    <w:rsid w:val="00F42CF9"/>
    <w:rsid w:val="00F63639"/>
    <w:rsid w:val="00F828FC"/>
    <w:rsid w:val="00FA1A2D"/>
    <w:rsid w:val="00FB5811"/>
    <w:rsid w:val="00FD56C0"/>
    <w:rsid w:val="00FF19AF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674CEC"/>
  <w15:chartTrackingRefBased/>
  <w15:docId w15:val="{C64EE5D0-C42C-441E-88A4-C6CD7770D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232C"/>
    <w:pPr>
      <w:spacing w:after="200" w:line="276" w:lineRule="auto"/>
    </w:pPr>
    <w:rPr>
      <w:sz w:val="22"/>
      <w:szCs w:val="22"/>
      <w:lang w:val="es-MX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416CD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16CD7"/>
  </w:style>
  <w:style w:type="paragraph" w:styleId="Footer">
    <w:name w:val="footer"/>
    <w:basedOn w:val="Normal"/>
    <w:link w:val="FooterChar"/>
    <w:unhideWhenUsed/>
    <w:rsid w:val="00416CD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16CD7"/>
  </w:style>
  <w:style w:type="paragraph" w:styleId="BalloonText">
    <w:name w:val="Balloon Text"/>
    <w:basedOn w:val="Normal"/>
    <w:link w:val="BalloonTextChar"/>
    <w:uiPriority w:val="99"/>
    <w:semiHidden/>
    <w:unhideWhenUsed/>
    <w:rsid w:val="00416C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16CD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77E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63FE7"/>
  </w:style>
  <w:style w:type="paragraph" w:styleId="Revision">
    <w:name w:val="Revision"/>
    <w:hidden/>
    <w:uiPriority w:val="99"/>
    <w:semiHidden/>
    <w:rsid w:val="00461E12"/>
    <w:rPr>
      <w:sz w:val="22"/>
      <w:szCs w:val="22"/>
      <w:lang w:val="es-MX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535396-CAD0-40BB-A598-4E072F9D1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9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dades00</dc:creator>
  <cp:keywords/>
  <cp:lastModifiedBy>Victor Gandy</cp:lastModifiedBy>
  <cp:revision>4</cp:revision>
  <cp:lastPrinted>2023-06-02T20:02:00Z</cp:lastPrinted>
  <dcterms:created xsi:type="dcterms:W3CDTF">2023-06-02T20:02:00Z</dcterms:created>
  <dcterms:modified xsi:type="dcterms:W3CDTF">2023-06-02T20:02:00Z</dcterms:modified>
</cp:coreProperties>
</file>